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56CED" w14:textId="2D958BF3" w:rsidR="00DB66C9" w:rsidRPr="00663A59" w:rsidRDefault="00DB66C9" w:rsidP="00DB66C9">
      <w:pPr>
        <w:rPr>
          <w:color w:val="0B4060"/>
        </w:rPr>
      </w:pPr>
      <w:r w:rsidRPr="00663A59">
        <w:rPr>
          <w:color w:val="0B4060"/>
        </w:rPr>
        <w:t>Please complete the information and questions below about the venture capital fund named below (the “Fund”) and its affiliates. “Partners” refers to individuals and entities having a direct or indirect ownership interest in the General Partner or Managing Member of the Fund. “Principal” includes all investment professionals of the Fund, including Partners, which are individuals.</w:t>
      </w:r>
      <w:r w:rsidR="00F6045F">
        <w:rPr>
          <w:color w:val="0B4060"/>
        </w:rPr>
        <w:t xml:space="preserve"> “Prior Funds” refers to funds with substantially similar Partners / Principals that should be considered when evaluating the track record of the Fund.</w:t>
      </w:r>
    </w:p>
    <w:p w14:paraId="38FB692F" w14:textId="7DA2AEC9" w:rsidR="00DB66C9" w:rsidRPr="00BA12A2" w:rsidRDefault="00DB66C9" w:rsidP="00DB66C9">
      <w:pPr>
        <w:pStyle w:val="Heading1"/>
        <w:rPr>
          <w:color w:val="0B4060"/>
        </w:rPr>
      </w:pPr>
      <w:r w:rsidRPr="00BA12A2">
        <w:rPr>
          <w:color w:val="0B4060"/>
        </w:rPr>
        <w:t>General Information</w:t>
      </w:r>
    </w:p>
    <w:p w14:paraId="1FFF1468" w14:textId="77777777" w:rsidR="00DB66C9" w:rsidRPr="00BA12A2" w:rsidRDefault="00DB66C9" w:rsidP="00DB66C9">
      <w:pPr>
        <w:rPr>
          <w:color w:val="0B4060"/>
        </w:rPr>
      </w:pPr>
    </w:p>
    <w:tbl>
      <w:tblPr>
        <w:tblStyle w:val="TableGrid"/>
        <w:tblW w:w="9270" w:type="dxa"/>
        <w:tblInd w:w="90" w:type="dxa"/>
        <w:tblLook w:val="04A0" w:firstRow="1" w:lastRow="0" w:firstColumn="1" w:lastColumn="0" w:noHBand="0" w:noVBand="1"/>
      </w:tblPr>
      <w:tblGrid>
        <w:gridCol w:w="2610"/>
        <w:gridCol w:w="6660"/>
      </w:tblGrid>
      <w:tr w:rsidR="00801536" w:rsidRPr="00BA12A2" w14:paraId="23F899BD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1166DA73" w14:textId="420602D9" w:rsidR="00801536" w:rsidRPr="00BA12A2" w:rsidRDefault="00801536" w:rsidP="000C15DD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Firm Name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31D71976" w14:textId="77777777" w:rsidR="00801536" w:rsidRPr="00716FCD" w:rsidRDefault="00801536" w:rsidP="00DB66C9">
            <w:pPr>
              <w:rPr>
                <w:color w:val="FF0000"/>
              </w:rPr>
            </w:pPr>
          </w:p>
        </w:tc>
      </w:tr>
      <w:tr w:rsidR="00BA12A2" w:rsidRPr="00BA12A2" w14:paraId="2781198F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17BE9594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Fund Name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057D004C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71B435B8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1EBE5466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General Partner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06B8918B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4E4AEE7E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297DC4D6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Location(s) of GP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58F51C48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71A3061B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2BAC26AD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Fund Size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06547898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0B9EC6C2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162E1E11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Amount Closed to Date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02442727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4C69CB" w:rsidRPr="00BA12A2" w14:paraId="544A91B3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04D28B73" w14:textId="6485E581" w:rsidR="004C69CB" w:rsidRPr="00BA12A2" w:rsidRDefault="004C69CB" w:rsidP="000C15DD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Largest Commitment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1C3C6710" w14:textId="77777777" w:rsidR="004C69CB" w:rsidRPr="00716FCD" w:rsidRDefault="004C69CB" w:rsidP="00DB66C9">
            <w:pPr>
              <w:rPr>
                <w:color w:val="FF0000"/>
              </w:rPr>
            </w:pPr>
          </w:p>
        </w:tc>
      </w:tr>
      <w:tr w:rsidR="00BA12A2" w:rsidRPr="00BA12A2" w14:paraId="1D802CB4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653BADCF" w14:textId="5B4C232B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Final Closing Date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3D87CAE9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21B0DCDB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593FC9FC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Fund Industry Focus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7F34A528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51084111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191571A3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Fund Geographic Focus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66B536E8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35884D97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44B4FA66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artners(s)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6DF6F0FF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4E7B753F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49156382" w14:textId="77777777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rincipal(s)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54976145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  <w:tr w:rsidR="00BA12A2" w:rsidRPr="00BA12A2" w14:paraId="05E25515" w14:textId="77777777" w:rsidTr="001D6665">
        <w:trPr>
          <w:trHeight w:val="432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EAAAA" w:themeColor="background2" w:themeShade="BF"/>
            </w:tcBorders>
            <w:vAlign w:val="center"/>
          </w:tcPr>
          <w:p w14:paraId="714DE247" w14:textId="5F9B78AB" w:rsidR="00DB66C9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r</w:t>
            </w:r>
            <w:r w:rsidR="00A5656A">
              <w:rPr>
                <w:color w:val="0B4060"/>
              </w:rPr>
              <w:t>ior</w:t>
            </w:r>
            <w:r w:rsidRPr="00BA12A2">
              <w:rPr>
                <w:color w:val="0B4060"/>
              </w:rPr>
              <w:t xml:space="preserve"> Fund(s):</w:t>
            </w:r>
          </w:p>
        </w:tc>
        <w:tc>
          <w:tcPr>
            <w:tcW w:w="66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vAlign w:val="center"/>
          </w:tcPr>
          <w:p w14:paraId="53EEA950" w14:textId="77777777" w:rsidR="00DB66C9" w:rsidRPr="00716FCD" w:rsidRDefault="00DB66C9" w:rsidP="00DB66C9">
            <w:pPr>
              <w:rPr>
                <w:color w:val="FF0000"/>
              </w:rPr>
            </w:pPr>
          </w:p>
        </w:tc>
      </w:tr>
    </w:tbl>
    <w:p w14:paraId="6B731B81" w14:textId="384E6784" w:rsidR="00DB66C9" w:rsidRPr="00BA12A2" w:rsidRDefault="00DB66C9" w:rsidP="00DB66C9">
      <w:pPr>
        <w:pStyle w:val="Heading1"/>
        <w:rPr>
          <w:color w:val="0B4060"/>
        </w:rPr>
      </w:pPr>
      <w:r w:rsidRPr="00BA12A2">
        <w:rPr>
          <w:color w:val="0B4060"/>
        </w:rPr>
        <w:t>C</w:t>
      </w:r>
      <w:r w:rsidR="00906EF3" w:rsidRPr="00BA12A2">
        <w:rPr>
          <w:color w:val="0B4060"/>
        </w:rPr>
        <w:t>ertification</w:t>
      </w:r>
    </w:p>
    <w:p w14:paraId="32E61556" w14:textId="77777777" w:rsidR="00906EF3" w:rsidRPr="00906EF3" w:rsidRDefault="00906EF3" w:rsidP="00906EF3"/>
    <w:p w14:paraId="39F3233E" w14:textId="77777777" w:rsidR="00DB66C9" w:rsidRPr="00663A59" w:rsidRDefault="00DB66C9" w:rsidP="00DB66C9">
      <w:pPr>
        <w:rPr>
          <w:color w:val="0B4060"/>
        </w:rPr>
      </w:pPr>
      <w:r w:rsidRPr="00663A59">
        <w:rPr>
          <w:color w:val="0B4060"/>
        </w:rPr>
        <w:t>I hereby certify that the information provided is, to the best of my knowledge, true and correct.</w:t>
      </w:r>
    </w:p>
    <w:p w14:paraId="3F9BD345" w14:textId="77777777" w:rsidR="00DB66C9" w:rsidRPr="00663A59" w:rsidRDefault="00DB66C9" w:rsidP="00DB66C9">
      <w:pPr>
        <w:rPr>
          <w:color w:val="0B406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5760"/>
        <w:gridCol w:w="357"/>
        <w:gridCol w:w="2338"/>
      </w:tblGrid>
      <w:tr w:rsidR="00663A59" w:rsidRPr="00663A59" w14:paraId="60D01C34" w14:textId="77777777" w:rsidTr="00791B3C">
        <w:trPr>
          <w:trHeight w:val="720"/>
        </w:trPr>
        <w:tc>
          <w:tcPr>
            <w:tcW w:w="895" w:type="dxa"/>
            <w:vAlign w:val="center"/>
          </w:tcPr>
          <w:p w14:paraId="5804DE6C" w14:textId="77777777" w:rsidR="00DB66C9" w:rsidRPr="00663A59" w:rsidRDefault="00DB66C9" w:rsidP="00DB66C9">
            <w:pPr>
              <w:rPr>
                <w:color w:val="0B4060"/>
              </w:rPr>
            </w:pPr>
            <w:r w:rsidRPr="00663A59">
              <w:rPr>
                <w:color w:val="0B4060"/>
              </w:rPr>
              <w:t>By:</w:t>
            </w:r>
          </w:p>
        </w:tc>
        <w:tc>
          <w:tcPr>
            <w:tcW w:w="5760" w:type="dxa"/>
            <w:tcBorders>
              <w:bottom w:val="single" w:sz="4" w:space="0" w:color="auto"/>
            </w:tcBorders>
            <w:vAlign w:val="center"/>
          </w:tcPr>
          <w:p w14:paraId="4DD5C5B4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357" w:type="dxa"/>
            <w:vAlign w:val="center"/>
          </w:tcPr>
          <w:p w14:paraId="1D0E5685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  <w:vAlign w:val="center"/>
          </w:tcPr>
          <w:p w14:paraId="4A19F4C6" w14:textId="77777777" w:rsidR="00DB66C9" w:rsidRPr="00663A59" w:rsidRDefault="00DB66C9" w:rsidP="00DB66C9">
            <w:pPr>
              <w:rPr>
                <w:color w:val="0B4060"/>
              </w:rPr>
            </w:pPr>
          </w:p>
        </w:tc>
      </w:tr>
      <w:tr w:rsidR="00663A59" w:rsidRPr="00663A59" w14:paraId="1557FE52" w14:textId="77777777" w:rsidTr="00B7798F">
        <w:trPr>
          <w:trHeight w:val="432"/>
        </w:trPr>
        <w:tc>
          <w:tcPr>
            <w:tcW w:w="895" w:type="dxa"/>
            <w:vAlign w:val="center"/>
          </w:tcPr>
          <w:p w14:paraId="2AD6F3A6" w14:textId="77777777" w:rsidR="00DB66C9" w:rsidRPr="00663A59" w:rsidRDefault="00DB66C9" w:rsidP="00DB66C9">
            <w:pPr>
              <w:rPr>
                <w:color w:val="0B4060"/>
              </w:rPr>
            </w:pPr>
            <w:r w:rsidRPr="00663A59">
              <w:rPr>
                <w:color w:val="0B4060"/>
              </w:rPr>
              <w:t>Name: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DEB58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357" w:type="dxa"/>
            <w:vAlign w:val="center"/>
          </w:tcPr>
          <w:p w14:paraId="2F4A3FC0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4E7C65BE" w14:textId="77777777" w:rsidR="00DB66C9" w:rsidRPr="00663A59" w:rsidRDefault="00DB66C9" w:rsidP="00DB66C9">
            <w:pPr>
              <w:rPr>
                <w:color w:val="0B4060"/>
              </w:rPr>
            </w:pPr>
            <w:r w:rsidRPr="00663A59">
              <w:rPr>
                <w:color w:val="0B4060"/>
              </w:rPr>
              <w:t>Date</w:t>
            </w:r>
          </w:p>
        </w:tc>
      </w:tr>
      <w:tr w:rsidR="00B7798F" w:rsidRPr="00663A59" w14:paraId="009AE76C" w14:textId="77777777" w:rsidTr="00B7798F">
        <w:trPr>
          <w:trHeight w:val="432"/>
        </w:trPr>
        <w:tc>
          <w:tcPr>
            <w:tcW w:w="895" w:type="dxa"/>
            <w:vAlign w:val="center"/>
          </w:tcPr>
          <w:p w14:paraId="6BC45086" w14:textId="77777777" w:rsidR="00DB66C9" w:rsidRPr="00663A59" w:rsidRDefault="00DB66C9" w:rsidP="00DB66C9">
            <w:pPr>
              <w:rPr>
                <w:color w:val="0B4060"/>
              </w:rPr>
            </w:pPr>
            <w:r w:rsidRPr="00663A59">
              <w:rPr>
                <w:color w:val="0B4060"/>
              </w:rPr>
              <w:t>Title: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2227B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357" w:type="dxa"/>
            <w:vAlign w:val="center"/>
          </w:tcPr>
          <w:p w14:paraId="1B01C7FD" w14:textId="77777777" w:rsidR="00DB66C9" w:rsidRPr="00663A59" w:rsidRDefault="00DB66C9" w:rsidP="00DB66C9">
            <w:pPr>
              <w:rPr>
                <w:color w:val="0B4060"/>
              </w:rPr>
            </w:pPr>
          </w:p>
        </w:tc>
        <w:tc>
          <w:tcPr>
            <w:tcW w:w="2338" w:type="dxa"/>
            <w:vAlign w:val="center"/>
          </w:tcPr>
          <w:p w14:paraId="2E61FFB1" w14:textId="77777777" w:rsidR="00DB66C9" w:rsidRPr="00663A59" w:rsidRDefault="00DB66C9" w:rsidP="00DB66C9">
            <w:pPr>
              <w:rPr>
                <w:color w:val="0B4060"/>
              </w:rPr>
            </w:pPr>
          </w:p>
        </w:tc>
      </w:tr>
    </w:tbl>
    <w:p w14:paraId="51ACBD9A" w14:textId="77777777" w:rsidR="00DB66C9" w:rsidRPr="00663A59" w:rsidRDefault="00DB66C9" w:rsidP="00DB66C9">
      <w:pPr>
        <w:rPr>
          <w:color w:val="0B4060"/>
        </w:rPr>
      </w:pPr>
    </w:p>
    <w:p w14:paraId="40E5E0D9" w14:textId="6F5D8227" w:rsidR="00DB66C9" w:rsidRPr="00DB66C9" w:rsidRDefault="00DB66C9" w:rsidP="00DB66C9">
      <w:r w:rsidRPr="00663A59">
        <w:rPr>
          <w:b/>
          <w:bCs/>
          <w:color w:val="0B4060"/>
        </w:rPr>
        <w:t>This questionnaire will not be accepted unless it is signed and dated. Please return an electronic copy of this questionnaire</w:t>
      </w:r>
      <w:r w:rsidR="00AF1E3C">
        <w:rPr>
          <w:b/>
          <w:bCs/>
          <w:color w:val="0B4060"/>
        </w:rPr>
        <w:t xml:space="preserve"> (PDF or Word Doc)</w:t>
      </w:r>
      <w:r w:rsidRPr="00663A59">
        <w:rPr>
          <w:b/>
          <w:bCs/>
          <w:color w:val="0B4060"/>
        </w:rPr>
        <w:t>, including any attachments</w:t>
      </w:r>
      <w:r w:rsidR="0011085D">
        <w:rPr>
          <w:b/>
          <w:bCs/>
          <w:color w:val="0B4060"/>
        </w:rPr>
        <w:t>,</w:t>
      </w:r>
      <w:r w:rsidRPr="00663A59">
        <w:rPr>
          <w:b/>
          <w:bCs/>
          <w:color w:val="0B4060"/>
        </w:rPr>
        <w:t xml:space="preserve"> to </w:t>
      </w:r>
      <w:r w:rsidR="0028480D">
        <w:rPr>
          <w:b/>
          <w:bCs/>
          <w:color w:val="0B4060"/>
          <w:u w:val="single"/>
        </w:rPr>
        <w:t>inboundfof@deepworkcapital</w:t>
      </w:r>
      <w:r w:rsidR="00BE2398">
        <w:rPr>
          <w:b/>
          <w:bCs/>
          <w:color w:val="0B4060"/>
          <w:u w:val="single"/>
        </w:rPr>
        <w:t>.com</w:t>
      </w:r>
      <w:r w:rsidR="008E5C06">
        <w:rPr>
          <w:b/>
          <w:bCs/>
          <w:color w:val="0B4060"/>
        </w:rPr>
        <w:t>.</w:t>
      </w:r>
      <w:r w:rsidRPr="00DB66C9">
        <w:br w:type="page"/>
      </w:r>
    </w:p>
    <w:p w14:paraId="4DEFC32B" w14:textId="5798A88E" w:rsidR="00DB66C9" w:rsidRPr="00BA12A2" w:rsidRDefault="00DB66C9" w:rsidP="00906EF3">
      <w:pPr>
        <w:pStyle w:val="Heading1"/>
        <w:rPr>
          <w:color w:val="0B4060"/>
        </w:rPr>
      </w:pPr>
      <w:r w:rsidRPr="00BA12A2">
        <w:rPr>
          <w:color w:val="0B4060"/>
        </w:rPr>
        <w:lastRenderedPageBreak/>
        <w:t>F</w:t>
      </w:r>
      <w:r w:rsidR="00906EF3" w:rsidRPr="00BA12A2">
        <w:rPr>
          <w:color w:val="0B4060"/>
        </w:rPr>
        <w:t>und Information</w:t>
      </w:r>
    </w:p>
    <w:p w14:paraId="54A0CFBD" w14:textId="77777777" w:rsidR="00906EF3" w:rsidRPr="00BA12A2" w:rsidRDefault="00906EF3" w:rsidP="00906EF3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BA12A2" w:rsidRPr="00BA12A2" w14:paraId="31FB0BDC" w14:textId="77777777" w:rsidTr="001D6665">
        <w:tc>
          <w:tcPr>
            <w:tcW w:w="9350" w:type="dxa"/>
          </w:tcPr>
          <w:p w14:paraId="3C3E02B7" w14:textId="2CD45B01" w:rsidR="00906EF3" w:rsidRPr="00BA12A2" w:rsidRDefault="00372D27" w:rsidP="00DB66C9">
            <w:pPr>
              <w:rPr>
                <w:i/>
                <w:iCs/>
                <w:color w:val="0B4060"/>
              </w:rPr>
            </w:pPr>
            <w:r>
              <w:rPr>
                <w:i/>
                <w:iCs/>
                <w:color w:val="0B4060"/>
              </w:rPr>
              <w:t>Identify</w:t>
            </w:r>
            <w:r w:rsidR="00DB66C9" w:rsidRPr="00C454F5">
              <w:rPr>
                <w:i/>
                <w:iCs/>
                <w:color w:val="0B4060"/>
              </w:rPr>
              <w:t xml:space="preserve"> </w:t>
            </w:r>
            <w:r w:rsidR="00C55C96" w:rsidRPr="00C454F5">
              <w:rPr>
                <w:i/>
                <w:iCs/>
                <w:color w:val="0B4060"/>
              </w:rPr>
              <w:t xml:space="preserve">your </w:t>
            </w:r>
            <w:r w:rsidR="001E5DA7">
              <w:rPr>
                <w:i/>
                <w:iCs/>
                <w:color w:val="0B4060"/>
              </w:rPr>
              <w:t>locations, years of operation, and personnel</w:t>
            </w:r>
            <w:r>
              <w:rPr>
                <w:i/>
                <w:iCs/>
                <w:color w:val="0B4060"/>
              </w:rPr>
              <w:t xml:space="preserve"> and specifically identify which operations and personnel </w:t>
            </w:r>
            <w:proofErr w:type="gramStart"/>
            <w:r>
              <w:rPr>
                <w:i/>
                <w:iCs/>
                <w:color w:val="0B4060"/>
              </w:rPr>
              <w:t>are located in</w:t>
            </w:r>
            <w:proofErr w:type="gramEnd"/>
            <w:r>
              <w:rPr>
                <w:i/>
                <w:iCs/>
                <w:color w:val="0B4060"/>
              </w:rPr>
              <w:t xml:space="preserve"> Florida.</w:t>
            </w:r>
          </w:p>
        </w:tc>
      </w:tr>
      <w:tr w:rsidR="00BA12A2" w:rsidRPr="00BA12A2" w14:paraId="10AE0A6C" w14:textId="77777777" w:rsidTr="00791B3C">
        <w:trPr>
          <w:trHeight w:val="576"/>
        </w:trPr>
        <w:tc>
          <w:tcPr>
            <w:tcW w:w="9350" w:type="dxa"/>
          </w:tcPr>
          <w:p w14:paraId="0702C78C" w14:textId="77777777" w:rsidR="00906EF3" w:rsidRPr="00BA12A2" w:rsidRDefault="00906EF3" w:rsidP="00DB66C9">
            <w:pPr>
              <w:rPr>
                <w:color w:val="0B4060"/>
              </w:rPr>
            </w:pPr>
          </w:p>
        </w:tc>
      </w:tr>
      <w:tr w:rsidR="00BA12A2" w:rsidRPr="00BA12A2" w14:paraId="15F6CAAF" w14:textId="77777777" w:rsidTr="001D6665">
        <w:tc>
          <w:tcPr>
            <w:tcW w:w="9350" w:type="dxa"/>
          </w:tcPr>
          <w:p w14:paraId="41B69ECC" w14:textId="65FD2F38" w:rsidR="00906EF3" w:rsidRPr="00BA12A2" w:rsidRDefault="00906EF3" w:rsidP="009A1049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Describe affiliations</w:t>
            </w:r>
            <w:r w:rsidR="0011085D">
              <w:rPr>
                <w:color w:val="0B4060"/>
              </w:rPr>
              <w:t>/</w:t>
            </w:r>
            <w:r w:rsidRPr="00BA12A2">
              <w:rPr>
                <w:color w:val="0B4060"/>
              </w:rPr>
              <w:t>partnerships with Florida-based research institutions, universities, companies, economic development entities, etc.</w:t>
            </w:r>
          </w:p>
        </w:tc>
      </w:tr>
      <w:tr w:rsidR="00BA12A2" w:rsidRPr="00BA12A2" w14:paraId="3CE0447C" w14:textId="77777777" w:rsidTr="00791B3C">
        <w:trPr>
          <w:trHeight w:val="576"/>
        </w:trPr>
        <w:tc>
          <w:tcPr>
            <w:tcW w:w="9350" w:type="dxa"/>
          </w:tcPr>
          <w:p w14:paraId="7957EB06" w14:textId="77777777" w:rsidR="00906EF3" w:rsidRPr="00BA12A2" w:rsidRDefault="00906EF3" w:rsidP="00DB66C9">
            <w:pPr>
              <w:rPr>
                <w:color w:val="0B4060"/>
              </w:rPr>
            </w:pPr>
          </w:p>
        </w:tc>
      </w:tr>
      <w:tr w:rsidR="00BA12A2" w:rsidRPr="00BA12A2" w14:paraId="7D437525" w14:textId="77777777" w:rsidTr="001D6665">
        <w:tc>
          <w:tcPr>
            <w:tcW w:w="9350" w:type="dxa"/>
          </w:tcPr>
          <w:p w14:paraId="5A40A694" w14:textId="0A0E560C" w:rsidR="009A1049" w:rsidRPr="00BA12A2" w:rsidRDefault="009A1049" w:rsidP="009A1049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Describe any potential conflicts of interest between your Fund and the Florida Opportunity Fund</w:t>
            </w:r>
            <w:r w:rsidR="001E5DA7">
              <w:rPr>
                <w:color w:val="0B4060"/>
              </w:rPr>
              <w:t>, and if any, how those would be mitigated</w:t>
            </w:r>
            <w:r w:rsidRPr="00BA12A2">
              <w:rPr>
                <w:color w:val="0B4060"/>
              </w:rPr>
              <w:t>.</w:t>
            </w:r>
          </w:p>
        </w:tc>
      </w:tr>
      <w:tr w:rsidR="00BA12A2" w:rsidRPr="00BA12A2" w14:paraId="05CBBCF5" w14:textId="77777777" w:rsidTr="00791B3C">
        <w:trPr>
          <w:trHeight w:val="576"/>
        </w:trPr>
        <w:tc>
          <w:tcPr>
            <w:tcW w:w="9350" w:type="dxa"/>
          </w:tcPr>
          <w:p w14:paraId="0838CAE1" w14:textId="77777777" w:rsidR="009A1049" w:rsidRPr="00BA12A2" w:rsidRDefault="009A1049" w:rsidP="00DB66C9">
            <w:pPr>
              <w:rPr>
                <w:color w:val="0B4060"/>
              </w:rPr>
            </w:pPr>
          </w:p>
        </w:tc>
      </w:tr>
      <w:tr w:rsidR="0061377F" w:rsidRPr="00BA12A2" w14:paraId="0CFD3B1E" w14:textId="77777777" w:rsidTr="00C33242">
        <w:tc>
          <w:tcPr>
            <w:tcW w:w="9350" w:type="dxa"/>
          </w:tcPr>
          <w:p w14:paraId="680B1A4F" w14:textId="77777777" w:rsidR="0061377F" w:rsidRPr="00BA12A2" w:rsidRDefault="0061377F" w:rsidP="00C33242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How will you assess and report, on an annual basis, the direct and indirect job creation impact of your Florida-based portfolio companies?</w:t>
            </w:r>
          </w:p>
        </w:tc>
      </w:tr>
      <w:tr w:rsidR="0061377F" w:rsidRPr="00BA12A2" w14:paraId="2C42395D" w14:textId="77777777" w:rsidTr="00791B3C">
        <w:trPr>
          <w:trHeight w:val="576"/>
        </w:trPr>
        <w:tc>
          <w:tcPr>
            <w:tcW w:w="9350" w:type="dxa"/>
          </w:tcPr>
          <w:p w14:paraId="69D1AF62" w14:textId="1094CC16" w:rsidR="0061377F" w:rsidRPr="00BA12A2" w:rsidRDefault="0061377F" w:rsidP="00C33242"/>
        </w:tc>
      </w:tr>
      <w:tr w:rsidR="004C69CB" w:rsidRPr="00BA12A2" w14:paraId="02514258" w14:textId="77777777" w:rsidTr="004C69CB">
        <w:trPr>
          <w:trHeight w:val="278"/>
        </w:trPr>
        <w:tc>
          <w:tcPr>
            <w:tcW w:w="9350" w:type="dxa"/>
          </w:tcPr>
          <w:p w14:paraId="74BFEF6E" w14:textId="510A92CE" w:rsidR="004C69CB" w:rsidRPr="00BA12A2" w:rsidRDefault="004C69CB" w:rsidP="00C33242">
            <w:r w:rsidRPr="004C69CB">
              <w:rPr>
                <w:i/>
                <w:iCs/>
                <w:color w:val="0B4060"/>
              </w:rPr>
              <w:t>Describe the fee structure and anticipated capital call schedule of your fund.</w:t>
            </w:r>
          </w:p>
        </w:tc>
      </w:tr>
      <w:tr w:rsidR="004C69CB" w:rsidRPr="00BA12A2" w14:paraId="5AA6DA1A" w14:textId="77777777" w:rsidTr="00791B3C">
        <w:trPr>
          <w:trHeight w:val="576"/>
        </w:trPr>
        <w:tc>
          <w:tcPr>
            <w:tcW w:w="9350" w:type="dxa"/>
          </w:tcPr>
          <w:p w14:paraId="026AEA30" w14:textId="6A2C5318" w:rsidR="004C69CB" w:rsidRPr="00BA12A2" w:rsidRDefault="004C69CB" w:rsidP="00C33242"/>
        </w:tc>
      </w:tr>
      <w:tr w:rsidR="004C69CB" w:rsidRPr="00BA12A2" w14:paraId="4E470756" w14:textId="77777777" w:rsidTr="004C69CB">
        <w:trPr>
          <w:trHeight w:val="305"/>
        </w:trPr>
        <w:tc>
          <w:tcPr>
            <w:tcW w:w="9350" w:type="dxa"/>
          </w:tcPr>
          <w:p w14:paraId="705A2B96" w14:textId="515108E2" w:rsidR="004C69CB" w:rsidRPr="00BA12A2" w:rsidRDefault="004C69CB" w:rsidP="00C33242">
            <w:r w:rsidRPr="004C69CB">
              <w:rPr>
                <w:i/>
                <w:iCs/>
                <w:color w:val="0B4060"/>
              </w:rPr>
              <w:t>Does the Fund provide quarterly capital account statements?</w:t>
            </w:r>
          </w:p>
        </w:tc>
      </w:tr>
      <w:tr w:rsidR="004C69CB" w:rsidRPr="00BA12A2" w14:paraId="66108C29" w14:textId="77777777" w:rsidTr="00791B3C">
        <w:trPr>
          <w:trHeight w:val="576"/>
        </w:trPr>
        <w:tc>
          <w:tcPr>
            <w:tcW w:w="9350" w:type="dxa"/>
          </w:tcPr>
          <w:p w14:paraId="15F1532C" w14:textId="6C55B337" w:rsidR="004C69CB" w:rsidRPr="00BA12A2" w:rsidRDefault="004C69CB" w:rsidP="00C33242"/>
        </w:tc>
      </w:tr>
      <w:tr w:rsidR="00BA12A2" w:rsidRPr="00BA12A2" w14:paraId="7988A617" w14:textId="77777777" w:rsidTr="001D6665">
        <w:tc>
          <w:tcPr>
            <w:tcW w:w="9350" w:type="dxa"/>
          </w:tcPr>
          <w:p w14:paraId="0A58C608" w14:textId="77777777" w:rsidR="009A1049" w:rsidRPr="00BA12A2" w:rsidRDefault="009A1049" w:rsidP="00BC5603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rovide the following Fund documents:</w:t>
            </w:r>
          </w:p>
          <w:p w14:paraId="0AB1D62F" w14:textId="77777777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Offering Memorandum</w:t>
            </w:r>
          </w:p>
          <w:p w14:paraId="6372822B" w14:textId="3836244A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 xml:space="preserve">Fund Marketing </w:t>
            </w:r>
            <w:r w:rsidR="007E0DDD">
              <w:rPr>
                <w:color w:val="0B4060"/>
              </w:rPr>
              <w:t>M</w:t>
            </w:r>
            <w:r w:rsidRPr="00BA12A2">
              <w:rPr>
                <w:color w:val="0B4060"/>
              </w:rPr>
              <w:t xml:space="preserve">aterials (i.e. </w:t>
            </w:r>
            <w:r w:rsidR="007E0DDD">
              <w:rPr>
                <w:color w:val="0B4060"/>
              </w:rPr>
              <w:t>“the deck”</w:t>
            </w:r>
            <w:r w:rsidRPr="00BA12A2">
              <w:rPr>
                <w:color w:val="0B4060"/>
              </w:rPr>
              <w:t>)</w:t>
            </w:r>
          </w:p>
          <w:p w14:paraId="3AF89532" w14:textId="393EFF1C" w:rsidR="009A1049" w:rsidRPr="00C454F5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C454F5">
              <w:rPr>
                <w:color w:val="0B4060"/>
              </w:rPr>
              <w:t>Partnership Agreement (show changes from Prior Fund)</w:t>
            </w:r>
          </w:p>
          <w:p w14:paraId="6D807661" w14:textId="77777777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Fund Management / Advisory Agreements</w:t>
            </w:r>
          </w:p>
          <w:p w14:paraId="744A518F" w14:textId="77777777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Subscription Agreement</w:t>
            </w:r>
          </w:p>
          <w:p w14:paraId="6227D18F" w14:textId="77777777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Legal/Tax Opinion letter</w:t>
            </w:r>
          </w:p>
          <w:p w14:paraId="2C9F4978" w14:textId="77777777" w:rsidR="009A1049" w:rsidRPr="00BA12A2" w:rsidRDefault="009A1049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 xml:space="preserve">All </w:t>
            </w:r>
            <w:proofErr w:type="gramStart"/>
            <w:r w:rsidRPr="00BA12A2">
              <w:rPr>
                <w:color w:val="0B4060"/>
              </w:rPr>
              <w:t>side-letters</w:t>
            </w:r>
            <w:proofErr w:type="gramEnd"/>
          </w:p>
          <w:p w14:paraId="63C0E11B" w14:textId="567EF587" w:rsidR="009A1049" w:rsidRPr="00BA12A2" w:rsidRDefault="00BC5603" w:rsidP="00BC5603">
            <w:pPr>
              <w:pStyle w:val="Question"/>
              <w:numPr>
                <w:ilvl w:val="0"/>
                <w:numId w:val="3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The</w:t>
            </w:r>
            <w:r w:rsidR="009A1049" w:rsidRPr="00BA12A2">
              <w:rPr>
                <w:color w:val="0B4060"/>
              </w:rPr>
              <w:t xml:space="preserve"> most recent quarterly and annual reports, including most recent audited financials, for current and Prior Fund</w:t>
            </w:r>
            <w:r w:rsidR="0011085D">
              <w:rPr>
                <w:color w:val="0B4060"/>
              </w:rPr>
              <w:t>s</w:t>
            </w:r>
            <w:r w:rsidR="009A1049" w:rsidRPr="00BA12A2">
              <w:rPr>
                <w:color w:val="0B4060"/>
              </w:rPr>
              <w:t xml:space="preserve"> </w:t>
            </w:r>
          </w:p>
        </w:tc>
      </w:tr>
    </w:tbl>
    <w:p w14:paraId="57ABB561" w14:textId="32475F8F" w:rsidR="00BC5603" w:rsidRPr="00BA12A2" w:rsidRDefault="00BC5603" w:rsidP="00BC5603">
      <w:pPr>
        <w:pStyle w:val="Heading1"/>
        <w:rPr>
          <w:color w:val="0B4060"/>
        </w:rPr>
      </w:pPr>
      <w:r w:rsidRPr="00BA12A2">
        <w:rPr>
          <w:color w:val="0B4060"/>
        </w:rPr>
        <w:t>Fund Management</w:t>
      </w:r>
    </w:p>
    <w:p w14:paraId="7DAB0F5B" w14:textId="2FA8EB38" w:rsidR="00DB66C9" w:rsidRPr="00BA12A2" w:rsidRDefault="00DB66C9" w:rsidP="00DB66C9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C454F5" w:rsidRPr="00BA12A2" w14:paraId="2DF3ADF6" w14:textId="77777777" w:rsidTr="00C33242">
        <w:tc>
          <w:tcPr>
            <w:tcW w:w="9350" w:type="dxa"/>
          </w:tcPr>
          <w:p w14:paraId="217F5BDB" w14:textId="4DBD5C27" w:rsidR="00C454F5" w:rsidRPr="00BA12A2" w:rsidRDefault="00C454F5" w:rsidP="00C33242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Describe the ownership structure of the </w:t>
            </w:r>
            <w:r w:rsidR="00C52471">
              <w:rPr>
                <w:color w:val="0B4060"/>
              </w:rPr>
              <w:t>Fund</w:t>
            </w:r>
            <w:r w:rsidR="0011085D">
              <w:rPr>
                <w:color w:val="0B4060"/>
              </w:rPr>
              <w:t>,</w:t>
            </w:r>
            <w:r w:rsidR="00C52471">
              <w:rPr>
                <w:color w:val="0B4060"/>
              </w:rPr>
              <w:t xml:space="preserve"> including </w:t>
            </w:r>
            <w:r w:rsidR="0011085D">
              <w:rPr>
                <w:color w:val="0B4060"/>
              </w:rPr>
              <w:t xml:space="preserve">the </w:t>
            </w:r>
            <w:r w:rsidRPr="00BA12A2">
              <w:rPr>
                <w:color w:val="0B4060"/>
              </w:rPr>
              <w:t>General Partner</w:t>
            </w:r>
            <w:r w:rsidR="00C52471">
              <w:rPr>
                <w:color w:val="0B4060"/>
              </w:rPr>
              <w:t xml:space="preserve"> and</w:t>
            </w:r>
            <w:r w:rsidRPr="00BA12A2">
              <w:rPr>
                <w:color w:val="0B4060"/>
              </w:rPr>
              <w:t xml:space="preserve"> management company.</w:t>
            </w:r>
          </w:p>
        </w:tc>
      </w:tr>
      <w:tr w:rsidR="00C454F5" w:rsidRPr="00BA12A2" w14:paraId="69408B1C" w14:textId="77777777" w:rsidTr="00791B3C">
        <w:trPr>
          <w:trHeight w:val="576"/>
        </w:trPr>
        <w:tc>
          <w:tcPr>
            <w:tcW w:w="9350" w:type="dxa"/>
          </w:tcPr>
          <w:p w14:paraId="78658231" w14:textId="77777777" w:rsidR="00C454F5" w:rsidRPr="00BA12A2" w:rsidRDefault="00C454F5" w:rsidP="00C33242">
            <w:pPr>
              <w:rPr>
                <w:color w:val="0B4060"/>
              </w:rPr>
            </w:pPr>
          </w:p>
        </w:tc>
      </w:tr>
      <w:tr w:rsidR="00C454F5" w:rsidRPr="00BA12A2" w14:paraId="17E83F9E" w14:textId="77777777" w:rsidTr="00C33242">
        <w:tc>
          <w:tcPr>
            <w:tcW w:w="9350" w:type="dxa"/>
          </w:tcPr>
          <w:p w14:paraId="231280E9" w14:textId="79A99BD0" w:rsidR="00C454F5" w:rsidRPr="00BA12A2" w:rsidRDefault="00C454F5" w:rsidP="00C33242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lastRenderedPageBreak/>
              <w:t xml:space="preserve">Provide an organizational chart. Include the number of investment professionals and non-professionals. Identify your key employees by title, years with your firm, years as an investment professional, years of </w:t>
            </w:r>
            <w:r w:rsidR="0046766C">
              <w:rPr>
                <w:color w:val="0B4060"/>
              </w:rPr>
              <w:t>venture capital or private equity</w:t>
            </w:r>
            <w:r w:rsidRPr="00BA12A2">
              <w:rPr>
                <w:color w:val="0B4060"/>
              </w:rPr>
              <w:t xml:space="preserve"> experience, educational background</w:t>
            </w:r>
            <w:r w:rsidR="0011085D">
              <w:rPr>
                <w:color w:val="0B4060"/>
              </w:rPr>
              <w:t>,</w:t>
            </w:r>
            <w:r w:rsidR="00390235">
              <w:rPr>
                <w:color w:val="0B4060"/>
              </w:rPr>
              <w:t xml:space="preserve"> and percentage of time dedicated to the Fund.</w:t>
            </w:r>
          </w:p>
        </w:tc>
      </w:tr>
      <w:tr w:rsidR="00C454F5" w:rsidRPr="00BA12A2" w14:paraId="1A64FB58" w14:textId="77777777" w:rsidTr="00791B3C">
        <w:trPr>
          <w:trHeight w:val="576"/>
        </w:trPr>
        <w:tc>
          <w:tcPr>
            <w:tcW w:w="9350" w:type="dxa"/>
          </w:tcPr>
          <w:p w14:paraId="43DD4320" w14:textId="77777777" w:rsidR="00C454F5" w:rsidRPr="00BA12A2" w:rsidRDefault="00C454F5" w:rsidP="00791B3C"/>
        </w:tc>
      </w:tr>
      <w:tr w:rsidR="0061377F" w:rsidRPr="00BA12A2" w14:paraId="63A7A42F" w14:textId="77777777" w:rsidTr="00C33242">
        <w:tc>
          <w:tcPr>
            <w:tcW w:w="9350" w:type="dxa"/>
          </w:tcPr>
          <w:p w14:paraId="58738AFB" w14:textId="612811BB" w:rsidR="0061377F" w:rsidRPr="00BA12A2" w:rsidRDefault="0061377F" w:rsidP="00C33242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Describe the nature</w:t>
            </w:r>
            <w:r w:rsidRPr="00BA12A2">
              <w:rPr>
                <w:color w:val="0B4060"/>
              </w:rPr>
              <w:t xml:space="preserve"> of any turnover </w:t>
            </w:r>
            <w:r>
              <w:rPr>
                <w:color w:val="0B4060"/>
              </w:rPr>
              <w:t xml:space="preserve">or ownership structure changes </w:t>
            </w:r>
            <w:r w:rsidRPr="00BA12A2">
              <w:rPr>
                <w:color w:val="0B4060"/>
              </w:rPr>
              <w:t>that</w:t>
            </w:r>
            <w:r>
              <w:rPr>
                <w:color w:val="0B4060"/>
              </w:rPr>
              <w:t xml:space="preserve"> </w:t>
            </w:r>
            <w:r w:rsidRPr="00BA12A2">
              <w:rPr>
                <w:color w:val="0B4060"/>
              </w:rPr>
              <w:t xml:space="preserve">occurred in the last five years (or is expected in the future) by any of the </w:t>
            </w:r>
            <w:r>
              <w:rPr>
                <w:color w:val="0B4060"/>
              </w:rPr>
              <w:t xml:space="preserve">Partners, </w:t>
            </w:r>
            <w:r w:rsidRPr="00BA12A2">
              <w:rPr>
                <w:color w:val="0B4060"/>
              </w:rPr>
              <w:t>Principals</w:t>
            </w:r>
            <w:r w:rsidR="0011085D">
              <w:rPr>
                <w:color w:val="0B4060"/>
              </w:rPr>
              <w:t>,</w:t>
            </w:r>
            <w:r>
              <w:rPr>
                <w:color w:val="0B4060"/>
              </w:rPr>
              <w:t xml:space="preserve"> or key staff members of the Fund or Prior Fund</w:t>
            </w:r>
            <w:r w:rsidRPr="00BA12A2">
              <w:rPr>
                <w:color w:val="0B4060"/>
              </w:rPr>
              <w:t xml:space="preserve">. </w:t>
            </w:r>
          </w:p>
        </w:tc>
      </w:tr>
      <w:tr w:rsidR="0061377F" w:rsidRPr="00BA12A2" w14:paraId="48DAC24B" w14:textId="77777777" w:rsidTr="00791B3C">
        <w:trPr>
          <w:trHeight w:val="576"/>
        </w:trPr>
        <w:tc>
          <w:tcPr>
            <w:tcW w:w="9350" w:type="dxa"/>
          </w:tcPr>
          <w:p w14:paraId="31529995" w14:textId="77777777" w:rsidR="0061377F" w:rsidRPr="00BA12A2" w:rsidRDefault="0061377F" w:rsidP="00C33242">
            <w:pPr>
              <w:rPr>
                <w:color w:val="0B4060"/>
              </w:rPr>
            </w:pPr>
          </w:p>
        </w:tc>
      </w:tr>
      <w:tr w:rsidR="00BA12A2" w:rsidRPr="00BA12A2" w14:paraId="0CB21391" w14:textId="77777777" w:rsidTr="001D6665">
        <w:tc>
          <w:tcPr>
            <w:tcW w:w="9350" w:type="dxa"/>
          </w:tcPr>
          <w:p w14:paraId="4EE6F0D6" w14:textId="30BECD90" w:rsidR="00BC5603" w:rsidRPr="00BA12A2" w:rsidRDefault="00DB66C9" w:rsidP="00275498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Describe the length of time the </w:t>
            </w:r>
            <w:proofErr w:type="gramStart"/>
            <w:r w:rsidRPr="00BA12A2">
              <w:rPr>
                <w:color w:val="0B4060"/>
              </w:rPr>
              <w:t>Principals</w:t>
            </w:r>
            <w:proofErr w:type="gramEnd"/>
            <w:r w:rsidRPr="00BA12A2">
              <w:rPr>
                <w:color w:val="0B4060"/>
              </w:rPr>
              <w:t xml:space="preserve"> have known each other and in what capacity they have worked together.</w:t>
            </w:r>
          </w:p>
        </w:tc>
      </w:tr>
      <w:tr w:rsidR="00BA12A2" w:rsidRPr="00BA12A2" w14:paraId="24C7D537" w14:textId="77777777" w:rsidTr="00791B3C">
        <w:trPr>
          <w:trHeight w:val="576"/>
        </w:trPr>
        <w:tc>
          <w:tcPr>
            <w:tcW w:w="9350" w:type="dxa"/>
          </w:tcPr>
          <w:p w14:paraId="311C4675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35FD3A93" w14:textId="77777777" w:rsidTr="001D6665">
        <w:tc>
          <w:tcPr>
            <w:tcW w:w="9350" w:type="dxa"/>
          </w:tcPr>
          <w:p w14:paraId="60D0669B" w14:textId="593D2F77" w:rsidR="00BC5603" w:rsidRPr="00BA12A2" w:rsidRDefault="00DB66C9" w:rsidP="00275498">
            <w:pPr>
              <w:pStyle w:val="Question"/>
              <w:rPr>
                <w:color w:val="0B4060"/>
              </w:rPr>
            </w:pPr>
            <w:r w:rsidRPr="00720CE2">
              <w:rPr>
                <w:color w:val="0B4060"/>
              </w:rPr>
              <w:t xml:space="preserve">How much capital will </w:t>
            </w:r>
            <w:r w:rsidR="00720CE2">
              <w:rPr>
                <w:color w:val="0B4060"/>
              </w:rPr>
              <w:t xml:space="preserve">the </w:t>
            </w:r>
            <w:proofErr w:type="gramStart"/>
            <w:r w:rsidRPr="00720CE2">
              <w:rPr>
                <w:color w:val="0B4060"/>
              </w:rPr>
              <w:t>Principal</w:t>
            </w:r>
            <w:r w:rsidR="00720CE2">
              <w:rPr>
                <w:color w:val="0B4060"/>
              </w:rPr>
              <w:t>s</w:t>
            </w:r>
            <w:proofErr w:type="gramEnd"/>
            <w:r w:rsidRPr="00720CE2">
              <w:rPr>
                <w:color w:val="0B4060"/>
              </w:rPr>
              <w:t xml:space="preserve"> commit to the Fund</w:t>
            </w:r>
            <w:r w:rsidR="00720CE2">
              <w:rPr>
                <w:color w:val="0B4060"/>
              </w:rPr>
              <w:t xml:space="preserve"> in aggregate</w:t>
            </w:r>
            <w:r w:rsidRPr="00720CE2">
              <w:rPr>
                <w:color w:val="0B4060"/>
              </w:rPr>
              <w:t>?</w:t>
            </w:r>
          </w:p>
        </w:tc>
      </w:tr>
      <w:tr w:rsidR="00BA12A2" w:rsidRPr="00BA12A2" w14:paraId="5CD63F5A" w14:textId="77777777" w:rsidTr="00791B3C">
        <w:trPr>
          <w:trHeight w:val="576"/>
        </w:trPr>
        <w:tc>
          <w:tcPr>
            <w:tcW w:w="9350" w:type="dxa"/>
          </w:tcPr>
          <w:p w14:paraId="684C93FD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</w:tbl>
    <w:p w14:paraId="7C13A640" w14:textId="59F97D74" w:rsidR="00BC5603" w:rsidRPr="00BA12A2" w:rsidRDefault="00BC5603" w:rsidP="00BC5603">
      <w:pPr>
        <w:pStyle w:val="Heading1"/>
        <w:rPr>
          <w:color w:val="0B4060"/>
        </w:rPr>
      </w:pPr>
      <w:r w:rsidRPr="00BA12A2">
        <w:rPr>
          <w:color w:val="0B4060"/>
        </w:rPr>
        <w:t>Investment Strategy</w:t>
      </w:r>
    </w:p>
    <w:p w14:paraId="2C2DE60D" w14:textId="77777777" w:rsidR="00AA392C" w:rsidRPr="00BA12A2" w:rsidRDefault="00AA392C" w:rsidP="00BC5603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BA12A2" w:rsidRPr="00BA12A2" w14:paraId="494BA8F6" w14:textId="77777777" w:rsidTr="00AA7A9E">
        <w:tc>
          <w:tcPr>
            <w:tcW w:w="9350" w:type="dxa"/>
          </w:tcPr>
          <w:p w14:paraId="4E8B1905" w14:textId="2E74E3CF" w:rsidR="00AA392C" w:rsidRPr="00BA12A2" w:rsidRDefault="00DB66C9" w:rsidP="00275498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Describe the Fund’s investment strategy</w:t>
            </w:r>
            <w:r w:rsidR="005621F7">
              <w:rPr>
                <w:color w:val="0B4060"/>
              </w:rPr>
              <w:t xml:space="preserve"> and h</w:t>
            </w:r>
            <w:r w:rsidR="002E2156">
              <w:rPr>
                <w:color w:val="0B4060"/>
              </w:rPr>
              <w:t xml:space="preserve">ow </w:t>
            </w:r>
            <w:r w:rsidR="005621F7">
              <w:rPr>
                <w:color w:val="0B4060"/>
              </w:rPr>
              <w:t xml:space="preserve">it </w:t>
            </w:r>
            <w:r w:rsidR="002E2156">
              <w:rPr>
                <w:color w:val="0B4060"/>
              </w:rPr>
              <w:t xml:space="preserve">has evolved over </w:t>
            </w:r>
            <w:r w:rsidR="005621F7">
              <w:rPr>
                <w:color w:val="0B4060"/>
              </w:rPr>
              <w:t>time.</w:t>
            </w:r>
          </w:p>
        </w:tc>
      </w:tr>
      <w:tr w:rsidR="00BA12A2" w:rsidRPr="00BA12A2" w14:paraId="1A562686" w14:textId="77777777" w:rsidTr="00791B3C">
        <w:trPr>
          <w:trHeight w:val="576"/>
        </w:trPr>
        <w:tc>
          <w:tcPr>
            <w:tcW w:w="9350" w:type="dxa"/>
          </w:tcPr>
          <w:p w14:paraId="158E977C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522B7541" w14:textId="77777777" w:rsidTr="00AA7A9E">
        <w:tc>
          <w:tcPr>
            <w:tcW w:w="9350" w:type="dxa"/>
          </w:tcPr>
          <w:p w14:paraId="71151DF7" w14:textId="1B52BDBA" w:rsidR="00AA392C" w:rsidRPr="00BA12A2" w:rsidRDefault="00DB66C9" w:rsidP="00275498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Describe how investing in Florida-based companies fits within the Fund’s overall investment strategy. </w:t>
            </w:r>
            <w:r w:rsidR="00C454F5">
              <w:rPr>
                <w:color w:val="0B4060"/>
              </w:rPr>
              <w:t>Provide</w:t>
            </w:r>
            <w:r w:rsidRPr="00BA12A2">
              <w:rPr>
                <w:color w:val="0B4060"/>
              </w:rPr>
              <w:t xml:space="preserve"> the Fund’s expected commitment to investing in Florida, including anticipated industry focus and investment stage, expected number of investments</w:t>
            </w:r>
            <w:r w:rsidR="0011085D">
              <w:rPr>
                <w:color w:val="0B4060"/>
              </w:rPr>
              <w:t>,</w:t>
            </w:r>
            <w:r w:rsidRPr="00BA12A2">
              <w:rPr>
                <w:color w:val="0B4060"/>
              </w:rPr>
              <w:t xml:space="preserve"> and amount to be invested in Florida.</w:t>
            </w:r>
          </w:p>
        </w:tc>
      </w:tr>
      <w:tr w:rsidR="00BA12A2" w:rsidRPr="00BA12A2" w14:paraId="15D6BFCE" w14:textId="77777777" w:rsidTr="00791B3C">
        <w:trPr>
          <w:trHeight w:val="576"/>
        </w:trPr>
        <w:tc>
          <w:tcPr>
            <w:tcW w:w="9350" w:type="dxa"/>
          </w:tcPr>
          <w:p w14:paraId="38FB2567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76A18CF1" w14:textId="77777777" w:rsidTr="00AA7A9E">
        <w:tc>
          <w:tcPr>
            <w:tcW w:w="9350" w:type="dxa"/>
          </w:tcPr>
          <w:p w14:paraId="02D3138C" w14:textId="512E6E7E" w:rsidR="00AA392C" w:rsidRPr="00BA12A2" w:rsidRDefault="00372D27" w:rsidP="00275498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D</w:t>
            </w:r>
            <w:r w:rsidR="002E2156">
              <w:rPr>
                <w:color w:val="0B4060"/>
              </w:rPr>
              <w:t>escribe the</w:t>
            </w:r>
            <w:r w:rsidR="00DB66C9" w:rsidRPr="00BA12A2">
              <w:rPr>
                <w:color w:val="0B4060"/>
              </w:rPr>
              <w:t xml:space="preserve"> prior investments</w:t>
            </w:r>
            <w:r w:rsidR="002E2156">
              <w:rPr>
                <w:color w:val="0B4060"/>
              </w:rPr>
              <w:t xml:space="preserve"> you made</w:t>
            </w:r>
            <w:r w:rsidR="00DB66C9" w:rsidRPr="00BA12A2">
              <w:rPr>
                <w:color w:val="0B4060"/>
              </w:rPr>
              <w:t xml:space="preserve"> in Florida-based companies</w:t>
            </w:r>
            <w:r w:rsidR="002E2156">
              <w:rPr>
                <w:color w:val="0B4060"/>
              </w:rPr>
              <w:t>, including the</w:t>
            </w:r>
            <w:r>
              <w:rPr>
                <w:color w:val="0B4060"/>
              </w:rPr>
              <w:t xml:space="preserve"> date of investment and amount of </w:t>
            </w:r>
            <w:r w:rsidR="002E2156">
              <w:rPr>
                <w:color w:val="0B4060"/>
              </w:rPr>
              <w:t>capital</w:t>
            </w:r>
            <w:r>
              <w:rPr>
                <w:color w:val="0B4060"/>
              </w:rPr>
              <w:t xml:space="preserve"> </w:t>
            </w:r>
            <w:r w:rsidR="002E2156">
              <w:rPr>
                <w:color w:val="0B4060"/>
              </w:rPr>
              <w:t>deployed.</w:t>
            </w:r>
          </w:p>
        </w:tc>
      </w:tr>
      <w:tr w:rsidR="00BA12A2" w:rsidRPr="00BA12A2" w14:paraId="2488209B" w14:textId="77777777" w:rsidTr="00791B3C">
        <w:trPr>
          <w:trHeight w:val="576"/>
        </w:trPr>
        <w:tc>
          <w:tcPr>
            <w:tcW w:w="9350" w:type="dxa"/>
          </w:tcPr>
          <w:p w14:paraId="6A88FE13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29DA50A1" w14:textId="77777777" w:rsidTr="00AA7A9E">
        <w:tc>
          <w:tcPr>
            <w:tcW w:w="9350" w:type="dxa"/>
          </w:tcPr>
          <w:p w14:paraId="20E5C599" w14:textId="69F22DDB" w:rsidR="00AA392C" w:rsidRPr="00BA12A2" w:rsidRDefault="00CD105C" w:rsidP="00275498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Describe how investing in </w:t>
            </w:r>
            <w:r>
              <w:rPr>
                <w:color w:val="0B4060"/>
              </w:rPr>
              <w:t>the key industry sectors of Florida</w:t>
            </w:r>
            <w:r w:rsidRPr="00BA12A2">
              <w:rPr>
                <w:color w:val="0B4060"/>
              </w:rPr>
              <w:t xml:space="preserve"> fits within the Fund’s overall investment strategy.</w:t>
            </w:r>
          </w:p>
        </w:tc>
      </w:tr>
      <w:tr w:rsidR="006F490C" w:rsidRPr="00BA12A2" w14:paraId="5B366802" w14:textId="77777777" w:rsidTr="00791B3C">
        <w:trPr>
          <w:trHeight w:val="576"/>
        </w:trPr>
        <w:tc>
          <w:tcPr>
            <w:tcW w:w="9350" w:type="dxa"/>
          </w:tcPr>
          <w:p w14:paraId="07802C76" w14:textId="77777777" w:rsidR="006F490C" w:rsidRPr="00BA12A2" w:rsidRDefault="006F490C" w:rsidP="00C33242">
            <w:pPr>
              <w:rPr>
                <w:color w:val="0B4060"/>
              </w:rPr>
            </w:pPr>
          </w:p>
        </w:tc>
      </w:tr>
      <w:tr w:rsidR="006F490C" w:rsidRPr="00BA12A2" w14:paraId="06CD6A54" w14:textId="77777777" w:rsidTr="00C33242">
        <w:tc>
          <w:tcPr>
            <w:tcW w:w="9350" w:type="dxa"/>
          </w:tcPr>
          <w:p w14:paraId="10E39B67" w14:textId="0FA54E89" w:rsidR="006F490C" w:rsidRPr="00BA12A2" w:rsidRDefault="0011085D" w:rsidP="00C33242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W</w:t>
            </w:r>
            <w:r w:rsidR="006F490C">
              <w:rPr>
                <w:color w:val="0B4060"/>
              </w:rPr>
              <w:t>hat other investment groups would you compare yourself</w:t>
            </w:r>
            <w:r>
              <w:rPr>
                <w:color w:val="0B4060"/>
              </w:rPr>
              <w:t xml:space="preserve"> to</w:t>
            </w:r>
            <w:r w:rsidR="006F490C" w:rsidRPr="00BA12A2">
              <w:rPr>
                <w:color w:val="0B4060"/>
              </w:rPr>
              <w:t>?</w:t>
            </w:r>
          </w:p>
        </w:tc>
      </w:tr>
      <w:tr w:rsidR="00BA12A2" w:rsidRPr="00BA12A2" w14:paraId="4D8FCF21" w14:textId="77777777" w:rsidTr="00791B3C">
        <w:trPr>
          <w:trHeight w:val="576"/>
        </w:trPr>
        <w:tc>
          <w:tcPr>
            <w:tcW w:w="9350" w:type="dxa"/>
          </w:tcPr>
          <w:p w14:paraId="356A641F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</w:tbl>
    <w:p w14:paraId="396BF372" w14:textId="7BAAE403" w:rsidR="00DB66C9" w:rsidRPr="00BA12A2" w:rsidRDefault="00AA392C" w:rsidP="00AA392C">
      <w:pPr>
        <w:pStyle w:val="Heading1"/>
        <w:rPr>
          <w:color w:val="0B4060"/>
        </w:rPr>
      </w:pPr>
      <w:r w:rsidRPr="00BA12A2">
        <w:rPr>
          <w:color w:val="0B4060"/>
        </w:rPr>
        <w:lastRenderedPageBreak/>
        <w:t>Deal Flow</w:t>
      </w:r>
      <w:r w:rsidR="005621F7">
        <w:rPr>
          <w:color w:val="0B4060"/>
        </w:rPr>
        <w:t xml:space="preserve"> and Investment Process</w:t>
      </w:r>
    </w:p>
    <w:p w14:paraId="74A88E63" w14:textId="77777777" w:rsidR="00AA392C" w:rsidRPr="00BA12A2" w:rsidRDefault="00AA392C" w:rsidP="00AA392C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BA12A2" w:rsidRPr="00BA12A2" w14:paraId="17AAE304" w14:textId="77777777" w:rsidTr="00AA7A9E">
        <w:tc>
          <w:tcPr>
            <w:tcW w:w="9350" w:type="dxa"/>
          </w:tcPr>
          <w:p w14:paraId="39E4C01D" w14:textId="49C99702" w:rsidR="00AA392C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What will be the primary sources of investment opportunities for the Fund?</w:t>
            </w:r>
          </w:p>
        </w:tc>
      </w:tr>
      <w:tr w:rsidR="00BA12A2" w:rsidRPr="00BA12A2" w14:paraId="0399FD9A" w14:textId="77777777" w:rsidTr="00791B3C">
        <w:trPr>
          <w:trHeight w:val="576"/>
        </w:trPr>
        <w:tc>
          <w:tcPr>
            <w:tcW w:w="9350" w:type="dxa"/>
          </w:tcPr>
          <w:p w14:paraId="6309A208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679C586D" w14:textId="77777777" w:rsidTr="00AA7A9E">
        <w:tc>
          <w:tcPr>
            <w:tcW w:w="9350" w:type="dxa"/>
          </w:tcPr>
          <w:p w14:paraId="7AE2BDE8" w14:textId="6BC65E7C" w:rsidR="00AA392C" w:rsidRPr="00BA12A2" w:rsidRDefault="00372D27" w:rsidP="000C15DD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O</w:t>
            </w:r>
            <w:r w:rsidR="00E47C09">
              <w:rPr>
                <w:color w:val="0B4060"/>
              </w:rPr>
              <w:t>utline your</w:t>
            </w:r>
            <w:r w:rsidR="006E3040">
              <w:rPr>
                <w:color w:val="0B4060"/>
              </w:rPr>
              <w:t xml:space="preserve"> </w:t>
            </w:r>
            <w:r w:rsidR="00E47C09">
              <w:rPr>
                <w:color w:val="0B4060"/>
              </w:rPr>
              <w:t xml:space="preserve">due diligence </w:t>
            </w:r>
            <w:r w:rsidR="006E3040">
              <w:rPr>
                <w:color w:val="0B4060"/>
              </w:rPr>
              <w:t>process</w:t>
            </w:r>
            <w:r w:rsidR="00DB66C9" w:rsidRPr="00BA12A2">
              <w:rPr>
                <w:color w:val="0B4060"/>
              </w:rPr>
              <w:t xml:space="preserve"> in evaluating</w:t>
            </w:r>
            <w:r w:rsidR="00E47C09">
              <w:rPr>
                <w:color w:val="0B4060"/>
              </w:rPr>
              <w:t xml:space="preserve"> </w:t>
            </w:r>
            <w:r w:rsidR="0011085D">
              <w:rPr>
                <w:color w:val="0B4060"/>
              </w:rPr>
              <w:t>investment opportunities</w:t>
            </w:r>
            <w:r w:rsidR="00E47C09">
              <w:rPr>
                <w:color w:val="0B4060"/>
              </w:rPr>
              <w:t>.</w:t>
            </w:r>
          </w:p>
        </w:tc>
      </w:tr>
      <w:tr w:rsidR="00BA12A2" w:rsidRPr="00BA12A2" w14:paraId="0E6AE47F" w14:textId="77777777" w:rsidTr="00791B3C">
        <w:trPr>
          <w:trHeight w:val="576"/>
        </w:trPr>
        <w:tc>
          <w:tcPr>
            <w:tcW w:w="9350" w:type="dxa"/>
          </w:tcPr>
          <w:p w14:paraId="45A2B79D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E47C09" w:rsidRPr="00BA12A2" w14:paraId="73A45B8B" w14:textId="77777777" w:rsidTr="00C33242">
        <w:tc>
          <w:tcPr>
            <w:tcW w:w="9350" w:type="dxa"/>
          </w:tcPr>
          <w:p w14:paraId="04F2DA10" w14:textId="1225AB3A" w:rsidR="00E47C09" w:rsidRPr="00BA12A2" w:rsidRDefault="00372D27" w:rsidP="00C33242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Describe</w:t>
            </w:r>
            <w:r w:rsidR="00E47C09" w:rsidRPr="00BA12A2">
              <w:rPr>
                <w:color w:val="0B4060"/>
              </w:rPr>
              <w:t xml:space="preserve"> the investment decision-making process and the composition </w:t>
            </w:r>
            <w:r w:rsidR="001051E3">
              <w:rPr>
                <w:color w:val="0B4060"/>
              </w:rPr>
              <w:t xml:space="preserve">and method of engagement </w:t>
            </w:r>
            <w:r w:rsidR="00E47C09" w:rsidRPr="00BA12A2">
              <w:rPr>
                <w:color w:val="0B4060"/>
              </w:rPr>
              <w:t xml:space="preserve">of </w:t>
            </w:r>
            <w:r w:rsidR="006F490C">
              <w:rPr>
                <w:color w:val="0B4060"/>
              </w:rPr>
              <w:t>any relevant Advisory Board, expert network, or I</w:t>
            </w:r>
            <w:r w:rsidR="00E47C09" w:rsidRPr="00BA12A2">
              <w:rPr>
                <w:color w:val="0B4060"/>
              </w:rPr>
              <w:t>nvestment Committee.</w:t>
            </w:r>
          </w:p>
        </w:tc>
      </w:tr>
      <w:tr w:rsidR="00E47C09" w:rsidRPr="00BA12A2" w14:paraId="054F0E54" w14:textId="77777777" w:rsidTr="00791B3C">
        <w:trPr>
          <w:trHeight w:val="576"/>
        </w:trPr>
        <w:tc>
          <w:tcPr>
            <w:tcW w:w="9350" w:type="dxa"/>
          </w:tcPr>
          <w:p w14:paraId="0358EB7F" w14:textId="77777777" w:rsidR="00E47C09" w:rsidRPr="00BA12A2" w:rsidRDefault="00E47C09" w:rsidP="00C33242">
            <w:pPr>
              <w:rPr>
                <w:color w:val="0B4060"/>
              </w:rPr>
            </w:pPr>
          </w:p>
        </w:tc>
      </w:tr>
      <w:tr w:rsidR="00BA12A2" w:rsidRPr="00BA12A2" w14:paraId="1967C9C7" w14:textId="77777777" w:rsidTr="00AA7A9E">
        <w:tc>
          <w:tcPr>
            <w:tcW w:w="9350" w:type="dxa"/>
          </w:tcPr>
          <w:p w14:paraId="1C202CEA" w14:textId="738FB611" w:rsidR="00AA392C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Describe your policies to share/allocate</w:t>
            </w:r>
            <w:r w:rsidR="00AA392C" w:rsidRPr="00BA12A2">
              <w:rPr>
                <w:color w:val="0B4060"/>
              </w:rPr>
              <w:t xml:space="preserve"> </w:t>
            </w:r>
            <w:r w:rsidRPr="00BA12A2">
              <w:rPr>
                <w:color w:val="0B4060"/>
              </w:rPr>
              <w:t xml:space="preserve">investment opportunities between concurrently managed/active </w:t>
            </w:r>
            <w:r w:rsidR="00E47C09">
              <w:rPr>
                <w:color w:val="0B4060"/>
              </w:rPr>
              <w:t>f</w:t>
            </w:r>
            <w:r w:rsidRPr="00BA12A2">
              <w:rPr>
                <w:color w:val="0B4060"/>
              </w:rPr>
              <w:t>unds.</w:t>
            </w:r>
          </w:p>
        </w:tc>
      </w:tr>
      <w:tr w:rsidR="00BA12A2" w:rsidRPr="00BA12A2" w14:paraId="4A49B002" w14:textId="77777777" w:rsidTr="00791B3C">
        <w:trPr>
          <w:trHeight w:val="576"/>
        </w:trPr>
        <w:tc>
          <w:tcPr>
            <w:tcW w:w="9350" w:type="dxa"/>
          </w:tcPr>
          <w:p w14:paraId="4EF28E4B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0D440F00" w14:textId="77777777" w:rsidTr="00AA7A9E">
        <w:tc>
          <w:tcPr>
            <w:tcW w:w="9350" w:type="dxa"/>
          </w:tcPr>
          <w:p w14:paraId="0077C16C" w14:textId="40B85B84" w:rsidR="00AA392C" w:rsidRPr="00BA12A2" w:rsidRDefault="00372D27" w:rsidP="000C15DD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D</w:t>
            </w:r>
            <w:r w:rsidR="000519EA">
              <w:rPr>
                <w:color w:val="0B4060"/>
              </w:rPr>
              <w:t xml:space="preserve">escribe your methodology </w:t>
            </w:r>
            <w:r w:rsidR="0011085D">
              <w:rPr>
                <w:color w:val="0B4060"/>
              </w:rPr>
              <w:t>for</w:t>
            </w:r>
            <w:r w:rsidR="000519EA">
              <w:rPr>
                <w:color w:val="0B4060"/>
              </w:rPr>
              <w:t xml:space="preserve"> identifying, assessing, and engaging co-investors. Please describe some notable co-investments that have gone well</w:t>
            </w:r>
            <w:r w:rsidR="0011085D">
              <w:rPr>
                <w:color w:val="0B4060"/>
              </w:rPr>
              <w:t>, those that have been challenging, and</w:t>
            </w:r>
            <w:r w:rsidR="000519EA">
              <w:rPr>
                <w:color w:val="0B4060"/>
              </w:rPr>
              <w:t xml:space="preserve"> lessons learned.</w:t>
            </w:r>
          </w:p>
        </w:tc>
      </w:tr>
      <w:tr w:rsidR="00BA12A2" w:rsidRPr="00BA12A2" w14:paraId="700D4B2D" w14:textId="77777777" w:rsidTr="00791B3C">
        <w:trPr>
          <w:trHeight w:val="576"/>
        </w:trPr>
        <w:tc>
          <w:tcPr>
            <w:tcW w:w="9350" w:type="dxa"/>
          </w:tcPr>
          <w:p w14:paraId="07F228A1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47B3626B" w14:textId="77777777" w:rsidTr="00AA7A9E">
        <w:tc>
          <w:tcPr>
            <w:tcW w:w="9350" w:type="dxa"/>
          </w:tcPr>
          <w:p w14:paraId="16B997FC" w14:textId="77777777" w:rsidR="00AA392C" w:rsidRPr="00BA12A2" w:rsidRDefault="00AA392C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lease provide</w:t>
            </w:r>
          </w:p>
          <w:p w14:paraId="250145C2" w14:textId="37FB3D32" w:rsidR="00AA392C" w:rsidRPr="00BA12A2" w:rsidRDefault="00AA392C" w:rsidP="000C15DD">
            <w:pPr>
              <w:pStyle w:val="Question"/>
              <w:numPr>
                <w:ilvl w:val="0"/>
                <w:numId w:val="7"/>
              </w:numPr>
              <w:rPr>
                <w:color w:val="0B4060"/>
              </w:rPr>
            </w:pPr>
            <w:r w:rsidRPr="00BA12A2">
              <w:rPr>
                <w:color w:val="0B4060"/>
              </w:rPr>
              <w:t>S</w:t>
            </w:r>
            <w:r w:rsidR="00DB66C9" w:rsidRPr="00BA12A2">
              <w:rPr>
                <w:color w:val="0B4060"/>
              </w:rPr>
              <w:t>ample deal memorandum</w:t>
            </w:r>
          </w:p>
          <w:p w14:paraId="1FEFA5AB" w14:textId="32B2FABF" w:rsidR="00AA392C" w:rsidRPr="00BA12A2" w:rsidRDefault="00DB66C9" w:rsidP="000C15DD">
            <w:pPr>
              <w:pStyle w:val="Question"/>
              <w:numPr>
                <w:ilvl w:val="0"/>
                <w:numId w:val="7"/>
              </w:numPr>
              <w:rPr>
                <w:color w:val="0B4060"/>
              </w:rPr>
            </w:pPr>
            <w:proofErr w:type="gramStart"/>
            <w:r w:rsidRPr="00BA12A2">
              <w:rPr>
                <w:color w:val="0B4060"/>
              </w:rPr>
              <w:t>Deal</w:t>
            </w:r>
            <w:proofErr w:type="gramEnd"/>
            <w:r w:rsidRPr="00BA12A2">
              <w:rPr>
                <w:color w:val="0B4060"/>
              </w:rPr>
              <w:t xml:space="preserve"> flow log for the last two years</w:t>
            </w:r>
            <w:r w:rsidR="006E3040">
              <w:rPr>
                <w:color w:val="0B4060"/>
              </w:rPr>
              <w:t xml:space="preserve"> showing numbers sourced, screened, went through due diligence, and ultimately selected for investment. Also</w:t>
            </w:r>
            <w:r w:rsidR="0011085D">
              <w:rPr>
                <w:color w:val="0B4060"/>
              </w:rPr>
              <w:t>,</w:t>
            </w:r>
            <w:r w:rsidR="006E3040">
              <w:rPr>
                <w:color w:val="0B4060"/>
              </w:rPr>
              <w:t xml:space="preserve"> please</w:t>
            </w:r>
            <w:r w:rsidRPr="00BA12A2">
              <w:rPr>
                <w:color w:val="0B4060"/>
              </w:rPr>
              <w:t xml:space="preserve"> </w:t>
            </w:r>
            <w:r w:rsidR="006E3040">
              <w:rPr>
                <w:color w:val="0B4060"/>
              </w:rPr>
              <w:t>note the</w:t>
            </w:r>
            <w:r w:rsidR="001051E3">
              <w:rPr>
                <w:color w:val="0B4060"/>
              </w:rPr>
              <w:t xml:space="preserve"> number of</w:t>
            </w:r>
            <w:r w:rsidRPr="00BA12A2">
              <w:rPr>
                <w:color w:val="0B4060"/>
              </w:rPr>
              <w:t xml:space="preserve"> deals you </w:t>
            </w:r>
            <w:r w:rsidRPr="004C69CB">
              <w:rPr>
                <w:color w:val="0B4060"/>
              </w:rPr>
              <w:t xml:space="preserve">have </w:t>
            </w:r>
            <w:r w:rsidRPr="004C69CB">
              <w:rPr>
                <w:color w:val="0B4060"/>
                <w:u w:val="single"/>
              </w:rPr>
              <w:t>led or co-led</w:t>
            </w:r>
            <w:r w:rsidRPr="0046766C">
              <w:rPr>
                <w:color w:val="0B4060"/>
              </w:rPr>
              <w:t>.</w:t>
            </w:r>
          </w:p>
        </w:tc>
      </w:tr>
    </w:tbl>
    <w:p w14:paraId="19C6181E" w14:textId="0F90E37C" w:rsidR="00DB66C9" w:rsidRPr="00BA12A2" w:rsidRDefault="00AA392C" w:rsidP="000C15DD">
      <w:pPr>
        <w:pStyle w:val="Heading1"/>
        <w:rPr>
          <w:color w:val="0B4060"/>
        </w:rPr>
      </w:pPr>
      <w:r w:rsidRPr="00BA12A2">
        <w:rPr>
          <w:color w:val="0B4060"/>
        </w:rPr>
        <w:t>Track Record</w:t>
      </w:r>
    </w:p>
    <w:p w14:paraId="66D856A6" w14:textId="0A79FB49" w:rsidR="00DB66C9" w:rsidRPr="00BA12A2" w:rsidRDefault="00DB66C9" w:rsidP="000C15DD">
      <w:pPr>
        <w:pStyle w:val="Question"/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187D95" w:rsidRPr="00BA12A2" w14:paraId="62234D65" w14:textId="77777777" w:rsidTr="00C33242">
        <w:tc>
          <w:tcPr>
            <w:tcW w:w="9350" w:type="dxa"/>
          </w:tcPr>
          <w:p w14:paraId="447F4914" w14:textId="0537B8A7" w:rsidR="00187D95" w:rsidRPr="00BA12A2" w:rsidRDefault="005621F7" w:rsidP="00C33242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>Provide</w:t>
            </w:r>
            <w:r w:rsidR="00187D95">
              <w:rPr>
                <w:color w:val="0B4060"/>
              </w:rPr>
              <w:t xml:space="preserve"> fund performance </w:t>
            </w:r>
            <w:r>
              <w:rPr>
                <w:color w:val="0B4060"/>
              </w:rPr>
              <w:t>with comparison to relevant</w:t>
            </w:r>
            <w:r w:rsidR="00187D95">
              <w:rPr>
                <w:color w:val="0B4060"/>
              </w:rPr>
              <w:t xml:space="preserve"> benchmarks for Prior Funds.</w:t>
            </w:r>
          </w:p>
        </w:tc>
      </w:tr>
      <w:tr w:rsidR="00187D95" w:rsidRPr="00BA12A2" w14:paraId="0CDB2433" w14:textId="77777777" w:rsidTr="00791B3C">
        <w:trPr>
          <w:trHeight w:val="576"/>
        </w:trPr>
        <w:tc>
          <w:tcPr>
            <w:tcW w:w="9350" w:type="dxa"/>
          </w:tcPr>
          <w:p w14:paraId="572A4D0F" w14:textId="77777777" w:rsidR="00187D95" w:rsidRPr="00BA12A2" w:rsidRDefault="00187D95" w:rsidP="00C33242">
            <w:pPr>
              <w:rPr>
                <w:color w:val="0B4060"/>
              </w:rPr>
            </w:pPr>
          </w:p>
        </w:tc>
      </w:tr>
      <w:tr w:rsidR="00187D95" w:rsidRPr="00BA12A2" w14:paraId="3723484D" w14:textId="77777777" w:rsidTr="00C33242">
        <w:tc>
          <w:tcPr>
            <w:tcW w:w="9350" w:type="dxa"/>
          </w:tcPr>
          <w:p w14:paraId="4D39A2B1" w14:textId="3D2B4131" w:rsidR="00187D95" w:rsidRPr="00BA12A2" w:rsidRDefault="00187D95" w:rsidP="00C33242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Describe the</w:t>
            </w:r>
            <w:r w:rsidR="00372D27">
              <w:rPr>
                <w:color w:val="0B4060"/>
              </w:rPr>
              <w:t xml:space="preserve"> current and Prior</w:t>
            </w:r>
            <w:r w:rsidRPr="00BA12A2">
              <w:rPr>
                <w:color w:val="0B4060"/>
              </w:rPr>
              <w:t xml:space="preserve"> Fund’s valuation</w:t>
            </w:r>
            <w:r>
              <w:rPr>
                <w:color w:val="0B4060"/>
              </w:rPr>
              <w:t xml:space="preserve"> process</w:t>
            </w:r>
            <w:r w:rsidR="0011085D">
              <w:rPr>
                <w:color w:val="0B4060"/>
              </w:rPr>
              <w:t>/</w:t>
            </w:r>
            <w:r w:rsidRPr="00BA12A2">
              <w:rPr>
                <w:color w:val="0B4060"/>
              </w:rPr>
              <w:t>policy.</w:t>
            </w:r>
          </w:p>
        </w:tc>
      </w:tr>
      <w:tr w:rsidR="00187D95" w:rsidRPr="00BA12A2" w14:paraId="2141F47A" w14:textId="77777777" w:rsidTr="00791B3C">
        <w:trPr>
          <w:trHeight w:val="576"/>
        </w:trPr>
        <w:tc>
          <w:tcPr>
            <w:tcW w:w="9350" w:type="dxa"/>
          </w:tcPr>
          <w:p w14:paraId="5F99904E" w14:textId="77777777" w:rsidR="00187D95" w:rsidRPr="00BA12A2" w:rsidRDefault="00187D95" w:rsidP="00C33242">
            <w:pPr>
              <w:rPr>
                <w:color w:val="0B4060"/>
              </w:rPr>
            </w:pPr>
          </w:p>
        </w:tc>
      </w:tr>
      <w:tr w:rsidR="005621F7" w:rsidRPr="00BA12A2" w14:paraId="6B9A4BCA" w14:textId="77777777" w:rsidTr="00C33242">
        <w:tc>
          <w:tcPr>
            <w:tcW w:w="9350" w:type="dxa"/>
          </w:tcPr>
          <w:p w14:paraId="3DC938F1" w14:textId="58AE1FB5" w:rsidR="005621F7" w:rsidRPr="00BA12A2" w:rsidRDefault="005621F7" w:rsidP="00C33242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rovide a</w:t>
            </w:r>
            <w:r>
              <w:rPr>
                <w:color w:val="0B4060"/>
              </w:rPr>
              <w:t xml:space="preserve"> summary of </w:t>
            </w:r>
            <w:r w:rsidRPr="00BA12A2">
              <w:rPr>
                <w:color w:val="0B4060"/>
              </w:rPr>
              <w:t>investments</w:t>
            </w:r>
            <w:r>
              <w:rPr>
                <w:color w:val="0B4060"/>
              </w:rPr>
              <w:t xml:space="preserve"> for </w:t>
            </w:r>
            <w:r w:rsidRPr="00BA12A2">
              <w:rPr>
                <w:color w:val="0B4060"/>
              </w:rPr>
              <w:t xml:space="preserve">current and </w:t>
            </w:r>
            <w:r>
              <w:rPr>
                <w:color w:val="0B4060"/>
              </w:rPr>
              <w:t>P</w:t>
            </w:r>
            <w:r w:rsidRPr="00BA12A2">
              <w:rPr>
                <w:color w:val="0B4060"/>
              </w:rPr>
              <w:t xml:space="preserve">rior </w:t>
            </w:r>
            <w:r>
              <w:rPr>
                <w:color w:val="0B4060"/>
              </w:rPr>
              <w:t>F</w:t>
            </w:r>
            <w:r w:rsidRPr="00BA12A2">
              <w:rPr>
                <w:color w:val="0B4060"/>
              </w:rPr>
              <w:t>unds</w:t>
            </w:r>
            <w:r>
              <w:rPr>
                <w:color w:val="0B4060"/>
              </w:rPr>
              <w:t xml:space="preserve"> in Excel</w:t>
            </w:r>
            <w:r w:rsidR="0011085D">
              <w:rPr>
                <w:color w:val="0B4060"/>
              </w:rPr>
              <w:t>,</w:t>
            </w:r>
            <w:r>
              <w:rPr>
                <w:color w:val="0B4060"/>
              </w:rPr>
              <w:t xml:space="preserve"> which </w:t>
            </w:r>
            <w:proofErr w:type="gramStart"/>
            <w:r>
              <w:rPr>
                <w:color w:val="0B4060"/>
              </w:rPr>
              <w:t>includes:</w:t>
            </w:r>
            <w:proofErr w:type="gramEnd"/>
            <w:r>
              <w:rPr>
                <w:color w:val="0B4060"/>
              </w:rPr>
              <w:t xml:space="preserve"> investment name, brief description, date made, amount invested, current status, realized value, </w:t>
            </w:r>
            <w:r w:rsidR="0011085D">
              <w:rPr>
                <w:color w:val="0B4060"/>
              </w:rPr>
              <w:t xml:space="preserve">and </w:t>
            </w:r>
            <w:r>
              <w:rPr>
                <w:color w:val="0B4060"/>
              </w:rPr>
              <w:t>unrealized value. Specifically</w:t>
            </w:r>
            <w:r w:rsidR="0011085D">
              <w:rPr>
                <w:color w:val="0B4060"/>
              </w:rPr>
              <w:t>,</w:t>
            </w:r>
            <w:r>
              <w:rPr>
                <w:color w:val="0B4060"/>
              </w:rPr>
              <w:t xml:space="preserve"> identify Florida-based investments.</w:t>
            </w:r>
          </w:p>
        </w:tc>
      </w:tr>
      <w:tr w:rsidR="005621F7" w:rsidRPr="00BA12A2" w14:paraId="4101DBCA" w14:textId="77777777" w:rsidTr="00791B3C">
        <w:trPr>
          <w:trHeight w:val="576"/>
        </w:trPr>
        <w:tc>
          <w:tcPr>
            <w:tcW w:w="9350" w:type="dxa"/>
          </w:tcPr>
          <w:p w14:paraId="195A8736" w14:textId="77777777" w:rsidR="005621F7" w:rsidRPr="00BA12A2" w:rsidRDefault="005621F7" w:rsidP="00C33242">
            <w:pPr>
              <w:rPr>
                <w:color w:val="0B4060"/>
              </w:rPr>
            </w:pPr>
          </w:p>
        </w:tc>
      </w:tr>
      <w:tr w:rsidR="00BA12A2" w:rsidRPr="00BA12A2" w14:paraId="1F56C4D6" w14:textId="77777777" w:rsidTr="00AA7A9E">
        <w:tc>
          <w:tcPr>
            <w:tcW w:w="9350" w:type="dxa"/>
          </w:tcPr>
          <w:p w14:paraId="0BF3B440" w14:textId="3649A41E" w:rsidR="00AA392C" w:rsidRPr="00BA12A2" w:rsidRDefault="0011085D" w:rsidP="000C15DD">
            <w:pPr>
              <w:pStyle w:val="Question"/>
              <w:rPr>
                <w:color w:val="0B4060"/>
              </w:rPr>
            </w:pPr>
            <w:r>
              <w:rPr>
                <w:color w:val="0B4060"/>
              </w:rPr>
              <w:t xml:space="preserve">In Excel, </w:t>
            </w:r>
            <w:proofErr w:type="gramStart"/>
            <w:r>
              <w:rPr>
                <w:color w:val="0B4060"/>
              </w:rPr>
              <w:t>provide</w:t>
            </w:r>
            <w:proofErr w:type="gramEnd"/>
            <w:r>
              <w:rPr>
                <w:color w:val="0B4060"/>
              </w:rPr>
              <w:t xml:space="preserve"> actual LP cash flows (net of all expenses) for current and Prior Funds</w:t>
            </w:r>
            <w:r w:rsidR="00044D74">
              <w:rPr>
                <w:color w:val="0B4060"/>
              </w:rPr>
              <w:t>.</w:t>
            </w:r>
          </w:p>
        </w:tc>
      </w:tr>
      <w:tr w:rsidR="00BA12A2" w:rsidRPr="00BA12A2" w14:paraId="3BE5C44E" w14:textId="77777777" w:rsidTr="00791B3C">
        <w:trPr>
          <w:trHeight w:val="576"/>
        </w:trPr>
        <w:tc>
          <w:tcPr>
            <w:tcW w:w="9350" w:type="dxa"/>
          </w:tcPr>
          <w:p w14:paraId="14708688" w14:textId="1EFF1286" w:rsidR="000C15DD" w:rsidRPr="00BA12A2" w:rsidRDefault="000C15DD" w:rsidP="00C33242">
            <w:pPr>
              <w:rPr>
                <w:color w:val="0B4060"/>
              </w:rPr>
            </w:pPr>
          </w:p>
        </w:tc>
      </w:tr>
    </w:tbl>
    <w:p w14:paraId="174297EF" w14:textId="5EC9B606" w:rsidR="00DB66C9" w:rsidRPr="00BA12A2" w:rsidRDefault="00275498" w:rsidP="00275498">
      <w:pPr>
        <w:pStyle w:val="Heading1"/>
        <w:rPr>
          <w:color w:val="0B4060"/>
        </w:rPr>
      </w:pPr>
      <w:r w:rsidRPr="00BA12A2">
        <w:rPr>
          <w:color w:val="0B4060"/>
        </w:rPr>
        <w:t>Legal</w:t>
      </w:r>
    </w:p>
    <w:p w14:paraId="6EC99372" w14:textId="77777777" w:rsidR="00DB66C9" w:rsidRPr="00BA12A2" w:rsidRDefault="00DB66C9" w:rsidP="00DB66C9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BA12A2" w:rsidRPr="00BA12A2" w14:paraId="76E6652E" w14:textId="77777777" w:rsidTr="00A5656A">
        <w:tc>
          <w:tcPr>
            <w:tcW w:w="9350" w:type="dxa"/>
          </w:tcPr>
          <w:p w14:paraId="2F3A9EAF" w14:textId="36428294" w:rsidR="00275498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Has your firm ever been involved in any litigation arising from the firm’s role as an investment manager? Is your firm currently involved in any litigation? If so, provide details. </w:t>
            </w:r>
          </w:p>
        </w:tc>
      </w:tr>
      <w:tr w:rsidR="00BA12A2" w:rsidRPr="00BA12A2" w14:paraId="1BD83D17" w14:textId="77777777" w:rsidTr="00791B3C">
        <w:trPr>
          <w:trHeight w:val="576"/>
        </w:trPr>
        <w:tc>
          <w:tcPr>
            <w:tcW w:w="9350" w:type="dxa"/>
          </w:tcPr>
          <w:p w14:paraId="43652F66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41F6CE7B" w14:textId="77777777" w:rsidTr="00A5656A">
        <w:tc>
          <w:tcPr>
            <w:tcW w:w="9350" w:type="dxa"/>
          </w:tcPr>
          <w:p w14:paraId="4769D400" w14:textId="08DA9133" w:rsidR="00275498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Are any of the </w:t>
            </w:r>
            <w:proofErr w:type="gramStart"/>
            <w:r w:rsidRPr="00BA12A2">
              <w:rPr>
                <w:color w:val="0B4060"/>
              </w:rPr>
              <w:t>Principals</w:t>
            </w:r>
            <w:proofErr w:type="gramEnd"/>
            <w:r w:rsidRPr="00BA12A2">
              <w:rPr>
                <w:color w:val="0B4060"/>
              </w:rPr>
              <w:t xml:space="preserve"> subject to any current litigation? If so, provide details</w:t>
            </w:r>
          </w:p>
        </w:tc>
      </w:tr>
      <w:tr w:rsidR="00BA12A2" w:rsidRPr="00BA12A2" w14:paraId="5BA3A42D" w14:textId="77777777" w:rsidTr="00791B3C">
        <w:trPr>
          <w:trHeight w:val="576"/>
        </w:trPr>
        <w:tc>
          <w:tcPr>
            <w:tcW w:w="9350" w:type="dxa"/>
          </w:tcPr>
          <w:p w14:paraId="51AC5772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69B9EDB5" w14:textId="77777777" w:rsidTr="00A5656A">
        <w:tc>
          <w:tcPr>
            <w:tcW w:w="9350" w:type="dxa"/>
          </w:tcPr>
          <w:p w14:paraId="2F945CD4" w14:textId="4229D390" w:rsidR="00275498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Has a civil legal judgment of any kind ever been entered against a shareholder, partner, member, officer</w:t>
            </w:r>
            <w:r w:rsidR="0011085D">
              <w:rPr>
                <w:color w:val="0B4060"/>
              </w:rPr>
              <w:t>,</w:t>
            </w:r>
            <w:r w:rsidRPr="00BA12A2">
              <w:rPr>
                <w:color w:val="0B4060"/>
              </w:rPr>
              <w:t xml:space="preserve"> or key employee of your firm? If yes, please provide details.</w:t>
            </w:r>
          </w:p>
        </w:tc>
      </w:tr>
      <w:tr w:rsidR="00BA12A2" w:rsidRPr="00BA12A2" w14:paraId="7CF83513" w14:textId="77777777" w:rsidTr="00791B3C">
        <w:trPr>
          <w:trHeight w:val="576"/>
        </w:trPr>
        <w:tc>
          <w:tcPr>
            <w:tcW w:w="9350" w:type="dxa"/>
          </w:tcPr>
          <w:p w14:paraId="2FDE448A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  <w:tr w:rsidR="00BA12A2" w:rsidRPr="00BA12A2" w14:paraId="1F961254" w14:textId="77777777" w:rsidTr="00A5656A">
        <w:tc>
          <w:tcPr>
            <w:tcW w:w="9350" w:type="dxa"/>
          </w:tcPr>
          <w:p w14:paraId="22FEAF41" w14:textId="24B80CE1" w:rsidR="00275498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Has any current shareholder, partner, member, officer</w:t>
            </w:r>
            <w:r w:rsidR="0011085D">
              <w:rPr>
                <w:color w:val="0B4060"/>
              </w:rPr>
              <w:t xml:space="preserve">, </w:t>
            </w:r>
            <w:r w:rsidRPr="00BA12A2">
              <w:rPr>
                <w:color w:val="0B4060"/>
              </w:rPr>
              <w:t>or key employee of your firm ever been charged with/convicted of a criminal offense or charged by any regulatory agency with violations of any of its rules</w:t>
            </w:r>
            <w:r w:rsidR="0011085D">
              <w:rPr>
                <w:color w:val="0B4060"/>
              </w:rPr>
              <w:t>/</w:t>
            </w:r>
            <w:r w:rsidRPr="00BA12A2">
              <w:rPr>
                <w:color w:val="0B4060"/>
              </w:rPr>
              <w:t>regulations or, to your knowledge, investigated by any regulatory agency for potential violations of any of its rules</w:t>
            </w:r>
            <w:r w:rsidR="0011085D">
              <w:rPr>
                <w:color w:val="0B4060"/>
              </w:rPr>
              <w:t>/</w:t>
            </w:r>
            <w:r w:rsidRPr="00BA12A2">
              <w:rPr>
                <w:color w:val="0B4060"/>
              </w:rPr>
              <w:t xml:space="preserve">regulations? If yes, please provide details. </w:t>
            </w:r>
          </w:p>
        </w:tc>
      </w:tr>
      <w:tr w:rsidR="00BA12A2" w:rsidRPr="00BA12A2" w14:paraId="594CEB89" w14:textId="77777777" w:rsidTr="00791B3C">
        <w:trPr>
          <w:trHeight w:val="576"/>
        </w:trPr>
        <w:tc>
          <w:tcPr>
            <w:tcW w:w="9350" w:type="dxa"/>
          </w:tcPr>
          <w:p w14:paraId="557DE1D1" w14:textId="77777777" w:rsidR="000C15DD" w:rsidRPr="00BA12A2" w:rsidRDefault="000C15DD" w:rsidP="00C33242">
            <w:pPr>
              <w:rPr>
                <w:color w:val="0B4060"/>
              </w:rPr>
            </w:pPr>
          </w:p>
        </w:tc>
      </w:tr>
    </w:tbl>
    <w:p w14:paraId="6B56E6B6" w14:textId="663896C9" w:rsidR="00791B3C" w:rsidRPr="00BA12A2" w:rsidRDefault="00791B3C" w:rsidP="00791B3C">
      <w:pPr>
        <w:pStyle w:val="Heading1"/>
        <w:rPr>
          <w:color w:val="0B4060"/>
        </w:rPr>
      </w:pPr>
      <w:r w:rsidRPr="00BA12A2">
        <w:rPr>
          <w:color w:val="0B4060"/>
        </w:rPr>
        <w:t>References</w:t>
      </w:r>
    </w:p>
    <w:p w14:paraId="7FDDB3DF" w14:textId="77777777" w:rsidR="00791B3C" w:rsidRPr="00BA12A2" w:rsidRDefault="00791B3C" w:rsidP="00791B3C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791B3C" w:rsidRPr="00BA12A2" w14:paraId="5141DB22" w14:textId="77777777" w:rsidTr="00C33242">
        <w:tc>
          <w:tcPr>
            <w:tcW w:w="9350" w:type="dxa"/>
          </w:tcPr>
          <w:p w14:paraId="774A779B" w14:textId="77777777" w:rsidR="00791B3C" w:rsidRPr="00BA12A2" w:rsidRDefault="00791B3C" w:rsidP="00C33242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>Please provide names and contact information for:</w:t>
            </w:r>
          </w:p>
          <w:p w14:paraId="7EDB706A" w14:textId="77777777" w:rsidR="00791B3C" w:rsidRPr="00BA12A2" w:rsidRDefault="00791B3C" w:rsidP="00C33242">
            <w:pPr>
              <w:pStyle w:val="Question"/>
              <w:numPr>
                <w:ilvl w:val="0"/>
                <w:numId w:val="5"/>
              </w:numPr>
              <w:rPr>
                <w:color w:val="0B4060"/>
              </w:rPr>
            </w:pPr>
            <w:r>
              <w:rPr>
                <w:color w:val="0B4060"/>
              </w:rPr>
              <w:t>Current and replaced p</w:t>
            </w:r>
            <w:r w:rsidRPr="00BA12A2">
              <w:rPr>
                <w:color w:val="0B4060"/>
              </w:rPr>
              <w:t>ortfolio company CEOs</w:t>
            </w:r>
          </w:p>
          <w:p w14:paraId="43747D22" w14:textId="77777777" w:rsidR="00791B3C" w:rsidRPr="00BA12A2" w:rsidRDefault="00791B3C" w:rsidP="00C33242">
            <w:pPr>
              <w:pStyle w:val="Question"/>
              <w:numPr>
                <w:ilvl w:val="0"/>
                <w:numId w:val="5"/>
              </w:numPr>
              <w:rPr>
                <w:color w:val="0B4060"/>
              </w:rPr>
            </w:pPr>
            <w:r>
              <w:rPr>
                <w:color w:val="0B4060"/>
              </w:rPr>
              <w:t>C</w:t>
            </w:r>
            <w:r w:rsidRPr="00BA12A2">
              <w:rPr>
                <w:color w:val="0B4060"/>
              </w:rPr>
              <w:t>o-investors</w:t>
            </w:r>
          </w:p>
          <w:p w14:paraId="66F1471C" w14:textId="525DC1E3" w:rsidR="00791B3C" w:rsidRPr="00BA12A2" w:rsidRDefault="008F33B0" w:rsidP="00C33242">
            <w:pPr>
              <w:pStyle w:val="Question"/>
              <w:numPr>
                <w:ilvl w:val="0"/>
                <w:numId w:val="5"/>
              </w:numPr>
              <w:rPr>
                <w:color w:val="0B4060"/>
              </w:rPr>
            </w:pPr>
            <w:r>
              <w:rPr>
                <w:color w:val="0B4060"/>
              </w:rPr>
              <w:t>Professional service organizations</w:t>
            </w:r>
            <w:r w:rsidR="0011085D">
              <w:rPr>
                <w:color w:val="0B4060"/>
              </w:rPr>
              <w:t xml:space="preserve"> </w:t>
            </w:r>
            <w:r>
              <w:rPr>
                <w:color w:val="0B4060"/>
              </w:rPr>
              <w:t>including l</w:t>
            </w:r>
            <w:r w:rsidR="00791B3C" w:rsidRPr="00BA12A2">
              <w:rPr>
                <w:color w:val="0B4060"/>
              </w:rPr>
              <w:t>aw firms</w:t>
            </w:r>
            <w:r>
              <w:rPr>
                <w:color w:val="0B4060"/>
              </w:rPr>
              <w:t xml:space="preserve">, accountants, </w:t>
            </w:r>
            <w:r w:rsidR="00791B3C" w:rsidRPr="00BA12A2">
              <w:rPr>
                <w:color w:val="0B4060"/>
              </w:rPr>
              <w:t>auditors</w:t>
            </w:r>
            <w:r>
              <w:rPr>
                <w:color w:val="0B4060"/>
              </w:rPr>
              <w:t>, etc.</w:t>
            </w:r>
          </w:p>
        </w:tc>
      </w:tr>
      <w:tr w:rsidR="00791B3C" w:rsidRPr="00BA12A2" w14:paraId="69A15537" w14:textId="77777777" w:rsidTr="00791B3C">
        <w:trPr>
          <w:trHeight w:val="576"/>
        </w:trPr>
        <w:tc>
          <w:tcPr>
            <w:tcW w:w="9350" w:type="dxa"/>
          </w:tcPr>
          <w:p w14:paraId="668078A6" w14:textId="77777777" w:rsidR="00791B3C" w:rsidRPr="00BA12A2" w:rsidRDefault="00791B3C" w:rsidP="00C33242">
            <w:pPr>
              <w:rPr>
                <w:color w:val="0B4060"/>
              </w:rPr>
            </w:pPr>
          </w:p>
        </w:tc>
      </w:tr>
    </w:tbl>
    <w:p w14:paraId="2CA3F3AF" w14:textId="517B4960" w:rsidR="00DB66C9" w:rsidRPr="00BA12A2" w:rsidRDefault="00275498" w:rsidP="00275498">
      <w:pPr>
        <w:pStyle w:val="Heading1"/>
        <w:rPr>
          <w:color w:val="0B4060"/>
        </w:rPr>
      </w:pPr>
      <w:r w:rsidRPr="00BA12A2">
        <w:rPr>
          <w:color w:val="0B4060"/>
        </w:rPr>
        <w:t>Additional Information</w:t>
      </w:r>
    </w:p>
    <w:p w14:paraId="01BACA2F" w14:textId="75EB2C89" w:rsidR="00DB66C9" w:rsidRPr="00BA12A2" w:rsidRDefault="00DB66C9" w:rsidP="00DB66C9">
      <w:pPr>
        <w:rPr>
          <w:color w:val="0B4060"/>
        </w:rPr>
      </w:pPr>
    </w:p>
    <w:tbl>
      <w:tblPr>
        <w:tblStyle w:val="TableGrid"/>
        <w:tblW w:w="0" w:type="auto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BA12A2" w:rsidRPr="00BA12A2" w14:paraId="60C09E2C" w14:textId="77777777" w:rsidTr="00AA7A9E">
        <w:tc>
          <w:tcPr>
            <w:tcW w:w="9350" w:type="dxa"/>
          </w:tcPr>
          <w:p w14:paraId="58917EF7" w14:textId="2C85C5ED" w:rsidR="00275498" w:rsidRPr="00BA12A2" w:rsidRDefault="00DB66C9" w:rsidP="000C15DD">
            <w:pPr>
              <w:pStyle w:val="Question"/>
              <w:rPr>
                <w:color w:val="0B4060"/>
              </w:rPr>
            </w:pPr>
            <w:r w:rsidRPr="00BA12A2">
              <w:rPr>
                <w:color w:val="0B4060"/>
              </w:rPr>
              <w:t xml:space="preserve">Please provide any additional information that you believe is important in the assessment of your Fund for </w:t>
            </w:r>
            <w:r w:rsidR="0020613E">
              <w:rPr>
                <w:color w:val="0B4060"/>
              </w:rPr>
              <w:t>investment by</w:t>
            </w:r>
            <w:r w:rsidRPr="00BA12A2">
              <w:rPr>
                <w:color w:val="0B4060"/>
              </w:rPr>
              <w:t xml:space="preserve"> this </w:t>
            </w:r>
            <w:r w:rsidR="0020613E">
              <w:rPr>
                <w:color w:val="0B4060"/>
              </w:rPr>
              <w:t xml:space="preserve">Fund-of-Funds </w:t>
            </w:r>
            <w:r w:rsidRPr="00BA12A2">
              <w:rPr>
                <w:color w:val="0B4060"/>
              </w:rPr>
              <w:t>program.</w:t>
            </w:r>
          </w:p>
        </w:tc>
      </w:tr>
      <w:tr w:rsidR="00C55AA4" w:rsidRPr="00BA12A2" w14:paraId="0A8725B1" w14:textId="77777777" w:rsidTr="00791B3C">
        <w:trPr>
          <w:trHeight w:val="576"/>
        </w:trPr>
        <w:tc>
          <w:tcPr>
            <w:tcW w:w="9350" w:type="dxa"/>
          </w:tcPr>
          <w:p w14:paraId="3060BEDE" w14:textId="77777777" w:rsidR="00C55AA4" w:rsidRPr="00BA12A2" w:rsidRDefault="00C55AA4" w:rsidP="00044D74"/>
        </w:tc>
      </w:tr>
    </w:tbl>
    <w:p w14:paraId="4F23B68F" w14:textId="77777777" w:rsidR="00B35AC2" w:rsidRDefault="00B35AC2"/>
    <w:sectPr w:rsidR="00B35AC2" w:rsidSect="00D52C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61278" w14:textId="77777777" w:rsidR="008D1CBD" w:rsidRDefault="008D1CBD" w:rsidP="004734E7">
      <w:r>
        <w:separator/>
      </w:r>
    </w:p>
  </w:endnote>
  <w:endnote w:type="continuationSeparator" w:id="0">
    <w:p w14:paraId="5603FA49" w14:textId="77777777" w:rsidR="008D1CBD" w:rsidRDefault="008D1CBD" w:rsidP="00473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7141A" w14:textId="77777777" w:rsidR="004341CF" w:rsidRDefault="00434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7ACD0" w14:textId="62A06228" w:rsidR="004734E7" w:rsidRDefault="00DB66C9" w:rsidP="00DB66C9">
    <w:pPr>
      <w:pStyle w:val="Footer"/>
      <w:jc w:val="center"/>
      <w:rPr>
        <w:rFonts w:ascii="Calibri" w:hAnsi="Calibri" w:cs="Calibri"/>
        <w:color w:val="000000"/>
        <w:sz w:val="16"/>
        <w:szCs w:val="16"/>
      </w:rPr>
    </w:pPr>
    <w:r w:rsidRPr="00175E33">
      <w:rPr>
        <w:rFonts w:ascii="Calibri" w:hAnsi="Calibri" w:cs="Calibri"/>
        <w:color w:val="000000"/>
        <w:sz w:val="16"/>
        <w:szCs w:val="16"/>
      </w:rPr>
      <w:t>This document is confidential and exempt from public disclosure per proprietary business information, as defined in F.S. 288.9626</w:t>
    </w:r>
  </w:p>
  <w:sdt>
    <w:sdtPr>
      <w:id w:val="-1769616900"/>
      <w:docPartObj>
        <w:docPartGallery w:val="Page Numbers (Top of Page)"/>
        <w:docPartUnique/>
      </w:docPartObj>
    </w:sdtPr>
    <w:sdtContent>
      <w:p w14:paraId="3DE28AB9" w14:textId="4A55EAEE" w:rsidR="00DB66C9" w:rsidRPr="00DB66C9" w:rsidRDefault="00DB66C9" w:rsidP="00DB66C9">
        <w:pPr>
          <w:pStyle w:val="Footer"/>
          <w:jc w:val="right"/>
        </w:pPr>
        <w:r w:rsidRPr="007F166B">
          <w:rPr>
            <w:sz w:val="20"/>
            <w:szCs w:val="20"/>
          </w:rPr>
          <w:t xml:space="preserve">Page </w:t>
        </w:r>
        <w:r w:rsidRPr="007F166B">
          <w:rPr>
            <w:b/>
            <w:bCs/>
            <w:sz w:val="20"/>
            <w:szCs w:val="20"/>
          </w:rPr>
          <w:fldChar w:fldCharType="begin"/>
        </w:r>
        <w:r w:rsidRPr="007F166B">
          <w:rPr>
            <w:b/>
            <w:bCs/>
            <w:sz w:val="20"/>
            <w:szCs w:val="20"/>
          </w:rPr>
          <w:instrText xml:space="preserve"> PAGE </w:instrText>
        </w:r>
        <w:r w:rsidRPr="007F166B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1</w:t>
        </w:r>
        <w:r w:rsidRPr="007F166B">
          <w:rPr>
            <w:b/>
            <w:bCs/>
            <w:sz w:val="20"/>
            <w:szCs w:val="20"/>
          </w:rPr>
          <w:fldChar w:fldCharType="end"/>
        </w:r>
        <w:r w:rsidRPr="007F166B">
          <w:rPr>
            <w:sz w:val="20"/>
            <w:szCs w:val="20"/>
          </w:rPr>
          <w:t xml:space="preserve"> of </w:t>
        </w:r>
        <w:r w:rsidRPr="007F166B">
          <w:rPr>
            <w:b/>
            <w:bCs/>
            <w:sz w:val="20"/>
            <w:szCs w:val="20"/>
          </w:rPr>
          <w:fldChar w:fldCharType="begin"/>
        </w:r>
        <w:r w:rsidRPr="007F166B">
          <w:rPr>
            <w:b/>
            <w:bCs/>
            <w:sz w:val="20"/>
            <w:szCs w:val="20"/>
          </w:rPr>
          <w:instrText xml:space="preserve"> NUMPAGES  </w:instrText>
        </w:r>
        <w:r w:rsidRPr="007F166B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1</w:t>
        </w:r>
        <w:r w:rsidRPr="007F166B">
          <w:rPr>
            <w:b/>
            <w:bCs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295BF" w14:textId="77777777" w:rsidR="004341CF" w:rsidRDefault="00434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14DA1" w14:textId="77777777" w:rsidR="008D1CBD" w:rsidRDefault="008D1CBD" w:rsidP="004734E7">
      <w:r>
        <w:separator/>
      </w:r>
    </w:p>
  </w:footnote>
  <w:footnote w:type="continuationSeparator" w:id="0">
    <w:p w14:paraId="002289D5" w14:textId="77777777" w:rsidR="008D1CBD" w:rsidRDefault="008D1CBD" w:rsidP="004734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9D843" w14:textId="2C677A44" w:rsidR="004341CF" w:rsidRDefault="00434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23898" w14:textId="18CA5E91" w:rsidR="00DB66C9" w:rsidRPr="00DB66C9" w:rsidRDefault="00F928A8" w:rsidP="00F928A8">
    <w:pPr>
      <w:pStyle w:val="Header"/>
      <w:rPr>
        <w:b/>
        <w:bCs/>
      </w:rPr>
    </w:pPr>
    <w:r>
      <w:rPr>
        <w:b/>
        <w:bCs/>
      </w:rPr>
      <w:tab/>
    </w:r>
    <w:r w:rsidR="004734E7" w:rsidRPr="004734E7"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2635B37D" wp14:editId="374A2E15">
          <wp:simplePos x="0" y="0"/>
          <wp:positionH relativeFrom="column">
            <wp:posOffset>0</wp:posOffset>
          </wp:positionH>
          <wp:positionV relativeFrom="paragraph">
            <wp:posOffset>-198755</wp:posOffset>
          </wp:positionV>
          <wp:extent cx="914400" cy="553720"/>
          <wp:effectExtent l="0" t="0" r="0" b="0"/>
          <wp:wrapNone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34E7" w:rsidRPr="004734E7">
      <w:rPr>
        <w:b/>
        <w:bCs/>
      </w:rPr>
      <w:t>F</w:t>
    </w:r>
    <w:r w:rsidR="00DB66C9">
      <w:rPr>
        <w:b/>
        <w:bCs/>
      </w:rPr>
      <w:t>l</w:t>
    </w:r>
    <w:r w:rsidR="00DB66C9" w:rsidRPr="00DB66C9">
      <w:rPr>
        <w:b/>
        <w:bCs/>
      </w:rPr>
      <w:t>orida Opportunity Fund</w:t>
    </w:r>
    <w:r>
      <w:rPr>
        <w:b/>
        <w:bCs/>
      </w:rPr>
      <w:tab/>
    </w:r>
  </w:p>
  <w:p w14:paraId="3C41FE01" w14:textId="77777777" w:rsidR="00DB66C9" w:rsidRPr="00DB66C9" w:rsidRDefault="00DB66C9" w:rsidP="00DB66C9">
    <w:pPr>
      <w:pStyle w:val="Header"/>
      <w:jc w:val="center"/>
      <w:rPr>
        <w:b/>
        <w:bCs/>
      </w:rPr>
    </w:pPr>
    <w:r w:rsidRPr="00DB66C9">
      <w:rPr>
        <w:b/>
        <w:bCs/>
      </w:rPr>
      <w:t>Fund of Funds Due Diligence Questionnaire</w:t>
    </w:r>
  </w:p>
  <w:p w14:paraId="18CBB473" w14:textId="4ABA3D96" w:rsidR="004734E7" w:rsidRDefault="004734E7" w:rsidP="00DB66C9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04513" w14:textId="5D4EA046" w:rsidR="004341CF" w:rsidRDefault="00434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36517"/>
    <w:multiLevelType w:val="hybridMultilevel"/>
    <w:tmpl w:val="DCF8B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B1E88"/>
    <w:multiLevelType w:val="hybridMultilevel"/>
    <w:tmpl w:val="FF0E6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31700"/>
    <w:multiLevelType w:val="hybridMultilevel"/>
    <w:tmpl w:val="1002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D5CC7"/>
    <w:multiLevelType w:val="hybridMultilevel"/>
    <w:tmpl w:val="EDCC3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15124"/>
    <w:multiLevelType w:val="hybridMultilevel"/>
    <w:tmpl w:val="134A7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93DB7"/>
    <w:multiLevelType w:val="hybridMultilevel"/>
    <w:tmpl w:val="8E804D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7003AD"/>
    <w:multiLevelType w:val="hybridMultilevel"/>
    <w:tmpl w:val="7632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484221">
    <w:abstractNumId w:val="6"/>
  </w:num>
  <w:num w:numId="2" w16cid:durableId="1315717928">
    <w:abstractNumId w:val="2"/>
  </w:num>
  <w:num w:numId="3" w16cid:durableId="1323585935">
    <w:abstractNumId w:val="3"/>
  </w:num>
  <w:num w:numId="4" w16cid:durableId="332147144">
    <w:abstractNumId w:val="0"/>
  </w:num>
  <w:num w:numId="5" w16cid:durableId="994801426">
    <w:abstractNumId w:val="4"/>
  </w:num>
  <w:num w:numId="6" w16cid:durableId="1554803921">
    <w:abstractNumId w:val="5"/>
  </w:num>
  <w:num w:numId="7" w16cid:durableId="1115900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2NLI0NTY1MDS2MDJS0lEKTi0uzszPAymwqAUAspKZICwAAAA="/>
  </w:docVars>
  <w:rsids>
    <w:rsidRoot w:val="004734E7"/>
    <w:rsid w:val="00035F65"/>
    <w:rsid w:val="00044D74"/>
    <w:rsid w:val="000519EA"/>
    <w:rsid w:val="00093D89"/>
    <w:rsid w:val="000A3D19"/>
    <w:rsid w:val="000C15DD"/>
    <w:rsid w:val="000D6FDF"/>
    <w:rsid w:val="001051E3"/>
    <w:rsid w:val="0011085D"/>
    <w:rsid w:val="0014481E"/>
    <w:rsid w:val="00187D95"/>
    <w:rsid w:val="0019138C"/>
    <w:rsid w:val="001930A0"/>
    <w:rsid w:val="001D6665"/>
    <w:rsid w:val="001E5DA7"/>
    <w:rsid w:val="0020613E"/>
    <w:rsid w:val="00275498"/>
    <w:rsid w:val="0028480D"/>
    <w:rsid w:val="00295C81"/>
    <w:rsid w:val="002E2156"/>
    <w:rsid w:val="00372ABE"/>
    <w:rsid w:val="00372D27"/>
    <w:rsid w:val="00390235"/>
    <w:rsid w:val="004341CF"/>
    <w:rsid w:val="0046766C"/>
    <w:rsid w:val="004734E7"/>
    <w:rsid w:val="004735AB"/>
    <w:rsid w:val="004C69CB"/>
    <w:rsid w:val="004D55F4"/>
    <w:rsid w:val="005621F7"/>
    <w:rsid w:val="005B70F7"/>
    <w:rsid w:val="0061377F"/>
    <w:rsid w:val="006311B8"/>
    <w:rsid w:val="006600F0"/>
    <w:rsid w:val="00663A59"/>
    <w:rsid w:val="006B21D2"/>
    <w:rsid w:val="006E3040"/>
    <w:rsid w:val="006F490C"/>
    <w:rsid w:val="006F7935"/>
    <w:rsid w:val="00716FCD"/>
    <w:rsid w:val="00720CE2"/>
    <w:rsid w:val="00740A3F"/>
    <w:rsid w:val="007633DC"/>
    <w:rsid w:val="00791B3C"/>
    <w:rsid w:val="007A1CE2"/>
    <w:rsid w:val="007E0DDD"/>
    <w:rsid w:val="00801536"/>
    <w:rsid w:val="00821B5B"/>
    <w:rsid w:val="00835AFB"/>
    <w:rsid w:val="00851D4A"/>
    <w:rsid w:val="008627DF"/>
    <w:rsid w:val="008D1CBD"/>
    <w:rsid w:val="008E5C06"/>
    <w:rsid w:val="008F33B0"/>
    <w:rsid w:val="00906EF3"/>
    <w:rsid w:val="009126D6"/>
    <w:rsid w:val="00917381"/>
    <w:rsid w:val="00927545"/>
    <w:rsid w:val="009A1049"/>
    <w:rsid w:val="009C54FA"/>
    <w:rsid w:val="00A3555C"/>
    <w:rsid w:val="00A46DF3"/>
    <w:rsid w:val="00A5656A"/>
    <w:rsid w:val="00AA237A"/>
    <w:rsid w:val="00AA392C"/>
    <w:rsid w:val="00AA7A9E"/>
    <w:rsid w:val="00AB4285"/>
    <w:rsid w:val="00AC643F"/>
    <w:rsid w:val="00AE2447"/>
    <w:rsid w:val="00AF1E3C"/>
    <w:rsid w:val="00B32A38"/>
    <w:rsid w:val="00B35AC2"/>
    <w:rsid w:val="00B46A95"/>
    <w:rsid w:val="00B7798F"/>
    <w:rsid w:val="00BA12A2"/>
    <w:rsid w:val="00BC5603"/>
    <w:rsid w:val="00BE2398"/>
    <w:rsid w:val="00BF0943"/>
    <w:rsid w:val="00C454F5"/>
    <w:rsid w:val="00C52471"/>
    <w:rsid w:val="00C55AA4"/>
    <w:rsid w:val="00C55C96"/>
    <w:rsid w:val="00C63BA5"/>
    <w:rsid w:val="00C91EB8"/>
    <w:rsid w:val="00CB6679"/>
    <w:rsid w:val="00CC3FF0"/>
    <w:rsid w:val="00CD105C"/>
    <w:rsid w:val="00CD211F"/>
    <w:rsid w:val="00CF73D3"/>
    <w:rsid w:val="00D17C19"/>
    <w:rsid w:val="00D52C8F"/>
    <w:rsid w:val="00D60B83"/>
    <w:rsid w:val="00D81766"/>
    <w:rsid w:val="00DA4E63"/>
    <w:rsid w:val="00DB66C9"/>
    <w:rsid w:val="00DD4871"/>
    <w:rsid w:val="00E26D51"/>
    <w:rsid w:val="00E47C09"/>
    <w:rsid w:val="00F6045F"/>
    <w:rsid w:val="00F74607"/>
    <w:rsid w:val="00F8037C"/>
    <w:rsid w:val="00F928A8"/>
    <w:rsid w:val="00FC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65C49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66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34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34E7"/>
  </w:style>
  <w:style w:type="paragraph" w:styleId="Footer">
    <w:name w:val="footer"/>
    <w:basedOn w:val="Normal"/>
    <w:link w:val="FooterChar"/>
    <w:uiPriority w:val="99"/>
    <w:unhideWhenUsed/>
    <w:rsid w:val="004734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34E7"/>
  </w:style>
  <w:style w:type="table" w:styleId="TableGrid">
    <w:name w:val="Table Grid"/>
    <w:basedOn w:val="TableNormal"/>
    <w:uiPriority w:val="39"/>
    <w:rsid w:val="00DB66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B66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Question">
    <w:name w:val="Question"/>
    <w:basedOn w:val="Normal"/>
    <w:qFormat/>
    <w:rsid w:val="00906EF3"/>
    <w:rPr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9A1049"/>
    <w:pPr>
      <w:ind w:left="720"/>
      <w:contextualSpacing/>
    </w:pPr>
  </w:style>
  <w:style w:type="paragraph" w:styleId="Revision">
    <w:name w:val="Revision"/>
    <w:hidden/>
    <w:uiPriority w:val="99"/>
    <w:semiHidden/>
    <w:rsid w:val="00C55C96"/>
  </w:style>
  <w:style w:type="character" w:styleId="CommentReference">
    <w:name w:val="annotation reference"/>
    <w:basedOn w:val="DefaultParagraphFont"/>
    <w:uiPriority w:val="99"/>
    <w:semiHidden/>
    <w:unhideWhenUsed/>
    <w:rsid w:val="00110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08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0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8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C69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C6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6</Words>
  <Characters>55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8T21:31:00Z</dcterms:created>
  <dcterms:modified xsi:type="dcterms:W3CDTF">2025-01-31T14:54:00Z</dcterms:modified>
</cp:coreProperties>
</file>